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B0EE7" w14:textId="77777777" w:rsidR="00A038EA" w:rsidRPr="0052502F" w:rsidRDefault="00A038EA" w:rsidP="00A038EA">
      <w:pPr>
        <w:tabs>
          <w:tab w:val="left" w:pos="2410"/>
        </w:tabs>
        <w:spacing w:after="0"/>
        <w:rPr>
          <w:rFonts w:ascii="Times New Roman" w:hAnsi="Times New Roman" w:cs="Times New Roman"/>
          <w:b/>
          <w:sz w:val="36"/>
          <w:szCs w:val="36"/>
        </w:rPr>
      </w:pPr>
      <w:r w:rsidRPr="0052502F">
        <w:rPr>
          <w:rFonts w:ascii="Times New Roman" w:hAnsi="Times New Roman" w:cs="Times New Roman"/>
          <w:noProof/>
          <w:lang w:val="en-US" w:eastAsia="en-US"/>
        </w:rPr>
        <w:drawing>
          <wp:anchor distT="0" distB="0" distL="114300" distR="114300" simplePos="0" relativeHeight="251656704" behindDoc="0" locked="0" layoutInCell="1" allowOverlap="1" wp14:anchorId="1E1AEA89" wp14:editId="09A43CB9">
            <wp:simplePos x="0" y="0"/>
            <wp:positionH relativeFrom="column">
              <wp:posOffset>318223</wp:posOffset>
            </wp:positionH>
            <wp:positionV relativeFrom="paragraph">
              <wp:posOffset>12095</wp:posOffset>
            </wp:positionV>
            <wp:extent cx="980411" cy="988828"/>
            <wp:effectExtent l="19050" t="0" r="0" b="0"/>
            <wp:wrapNone/>
            <wp:docPr id="1" name="Picture 0" descr="UN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Y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0411" cy="9888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502F">
        <w:rPr>
          <w:rFonts w:ascii="Times New Roman" w:hAnsi="Times New Roman" w:cs="Times New Roman"/>
        </w:rPr>
        <w:tab/>
      </w:r>
      <w:r w:rsidRPr="0052502F">
        <w:rPr>
          <w:rFonts w:ascii="Times New Roman" w:hAnsi="Times New Roman" w:cs="Times New Roman"/>
          <w:b/>
          <w:sz w:val="36"/>
          <w:szCs w:val="36"/>
        </w:rPr>
        <w:t>KEMENTERIAN RISET, TEKNOLOGI DAN PENDIDIKAN TINGGI</w:t>
      </w:r>
    </w:p>
    <w:p w14:paraId="0D177230" w14:textId="77777777" w:rsidR="00A038EA" w:rsidRPr="0052502F" w:rsidRDefault="00A038EA" w:rsidP="00A038EA">
      <w:pPr>
        <w:tabs>
          <w:tab w:val="left" w:pos="2410"/>
        </w:tabs>
        <w:spacing w:after="0"/>
        <w:rPr>
          <w:rFonts w:ascii="Times New Roman" w:hAnsi="Times New Roman" w:cs="Times New Roman"/>
          <w:b/>
          <w:sz w:val="40"/>
          <w:szCs w:val="40"/>
        </w:rPr>
      </w:pPr>
      <w:r w:rsidRPr="0052502F">
        <w:rPr>
          <w:rFonts w:ascii="Times New Roman" w:hAnsi="Times New Roman" w:cs="Times New Roman"/>
          <w:b/>
          <w:sz w:val="36"/>
          <w:szCs w:val="36"/>
        </w:rPr>
        <w:tab/>
      </w:r>
      <w:r w:rsidRPr="0052502F">
        <w:rPr>
          <w:rFonts w:ascii="Times New Roman" w:hAnsi="Times New Roman" w:cs="Times New Roman"/>
          <w:b/>
          <w:sz w:val="40"/>
          <w:szCs w:val="40"/>
        </w:rPr>
        <w:t>UNIVERSITAS NEGERI YOGYAKARTA</w:t>
      </w:r>
    </w:p>
    <w:p w14:paraId="57844CBD" w14:textId="77777777" w:rsidR="00A038EA" w:rsidRPr="0052502F" w:rsidRDefault="001765C9" w:rsidP="00A038EA">
      <w:pPr>
        <w:tabs>
          <w:tab w:val="left" w:pos="2410"/>
        </w:tabs>
        <w:spacing w:after="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val="en-US" w:eastAsia="en-US"/>
        </w:rPr>
        <mc:AlternateContent>
          <mc:Choice Requires="wps">
            <w:drawing>
              <wp:anchor distT="4294967294" distB="4294967294" distL="114300" distR="114300" simplePos="0" relativeHeight="251657728" behindDoc="0" locked="0" layoutInCell="1" allowOverlap="1" wp14:anchorId="7CBA4C76" wp14:editId="1214411B">
                <wp:simplePos x="0" y="0"/>
                <wp:positionH relativeFrom="column">
                  <wp:posOffset>-60960</wp:posOffset>
                </wp:positionH>
                <wp:positionV relativeFrom="paragraph">
                  <wp:posOffset>459739</wp:posOffset>
                </wp:positionV>
                <wp:extent cx="10068560" cy="0"/>
                <wp:effectExtent l="0" t="19050" r="8890" b="1905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856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D5B8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4.8pt;margin-top:36.2pt;width:792.8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" strokeweight="3pt"/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36"/>
          <w:lang w:val="en-US" w:eastAsia="en-US"/>
        </w:rPr>
        <mc:AlternateContent>
          <mc:Choice Requires="wps">
            <w:drawing>
              <wp:anchor distT="4294967294" distB="4294967294" distL="114300" distR="114300" simplePos="0" relativeHeight="251658752" behindDoc="0" locked="0" layoutInCell="1" allowOverlap="1" wp14:anchorId="2E127490" wp14:editId="150E844B">
                <wp:simplePos x="0" y="0"/>
                <wp:positionH relativeFrom="column">
                  <wp:posOffset>-51435</wp:posOffset>
                </wp:positionH>
                <wp:positionV relativeFrom="paragraph">
                  <wp:posOffset>415289</wp:posOffset>
                </wp:positionV>
                <wp:extent cx="10068560" cy="0"/>
                <wp:effectExtent l="0" t="0" r="27940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856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297E48" id="AutoShape 2" o:spid="_x0000_s1026" type="#_x0000_t32" style="position:absolute;margin-left:-4.05pt;margin-top:32.7pt;width:792.8pt;height:0;z-index:2516587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" strokeweight="1.5pt"/>
            </w:pict>
          </mc:Fallback>
        </mc:AlternateContent>
      </w:r>
      <w:r w:rsidR="00A038EA" w:rsidRPr="0052502F">
        <w:rPr>
          <w:rFonts w:ascii="Times New Roman" w:hAnsi="Times New Roman" w:cs="Times New Roman"/>
          <w:b/>
          <w:sz w:val="36"/>
          <w:szCs w:val="36"/>
        </w:rPr>
        <w:tab/>
        <w:t>FAKULTAS MATEMATIKA DAN ILMU PENGETAHUAN ALAM</w:t>
      </w:r>
    </w:p>
    <w:p w14:paraId="0980DC6F" w14:textId="77777777" w:rsidR="00AB72BF" w:rsidRPr="00AB72BF" w:rsidRDefault="00AB72BF" w:rsidP="00A038EA">
      <w:pPr>
        <w:tabs>
          <w:tab w:val="left" w:pos="2410"/>
        </w:tabs>
        <w:spacing w:after="0"/>
        <w:rPr>
          <w:rFonts w:ascii="Times New Roman" w:hAnsi="Times New Roman" w:cs="Times New Roman"/>
          <w:b/>
          <w:sz w:val="40"/>
          <w:szCs w:val="40"/>
          <w:lang w:val="en-US"/>
        </w:rPr>
      </w:pPr>
    </w:p>
    <w:p w14:paraId="2F9545C6" w14:textId="77777777" w:rsidR="00A038EA" w:rsidRPr="0052502F" w:rsidRDefault="00A038EA" w:rsidP="00A038EA">
      <w:pPr>
        <w:tabs>
          <w:tab w:val="left" w:pos="2410"/>
        </w:tabs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2502F">
        <w:rPr>
          <w:rFonts w:ascii="Times New Roman" w:hAnsi="Times New Roman" w:cs="Times New Roman"/>
          <w:b/>
          <w:sz w:val="36"/>
          <w:szCs w:val="36"/>
        </w:rPr>
        <w:t>RENCANA PEMBELAJARAN SEMESTER</w:t>
      </w:r>
    </w:p>
    <w:p w14:paraId="0CA2804B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b/>
        </w:rPr>
      </w:pPr>
    </w:p>
    <w:p w14:paraId="51207C09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Program Studi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  <w:r w:rsidRPr="0052502F">
        <w:rPr>
          <w:rFonts w:ascii="Times New Roman" w:hAnsi="Times New Roman" w:cs="Times New Roman"/>
          <w:sz w:val="24"/>
          <w:szCs w:val="24"/>
          <w:lang w:val="en-US"/>
        </w:rPr>
        <w:t xml:space="preserve">Seluruh Prodi </w:t>
      </w:r>
      <w:r>
        <w:rPr>
          <w:rFonts w:ascii="Times New Roman" w:hAnsi="Times New Roman" w:cs="Times New Roman"/>
          <w:sz w:val="24"/>
          <w:szCs w:val="24"/>
          <w:lang w:val="en-US"/>
        </w:rPr>
        <w:t>non eksak</w:t>
      </w:r>
    </w:p>
    <w:p w14:paraId="66434759" w14:textId="51590C34" w:rsidR="00A038EA" w:rsidRPr="00A038EA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Nama Mata Kuliah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C42088">
        <w:rPr>
          <w:rFonts w:ascii="Times New Roman" w:hAnsi="Times New Roman" w:cs="Times New Roman"/>
          <w:b/>
          <w:sz w:val="24"/>
          <w:szCs w:val="24"/>
          <w:lang w:val="en-US"/>
        </w:rPr>
        <w:t>Literasi Sains dan Teknologi</w:t>
      </w:r>
    </w:p>
    <w:p w14:paraId="3E15189E" w14:textId="1A679E6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Kod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M</w:t>
      </w:r>
      <w:r w:rsidR="00CC49EA">
        <w:rPr>
          <w:rFonts w:ascii="Times New Roman" w:hAnsi="Times New Roman" w:cs="Times New Roman"/>
          <w:b/>
          <w:sz w:val="24"/>
          <w:szCs w:val="24"/>
          <w:lang w:val="en-US"/>
        </w:rPr>
        <w:t>KU</w:t>
      </w:r>
      <w:bookmarkStart w:id="0" w:name="_GoBack"/>
      <w:bookmarkEnd w:id="0"/>
    </w:p>
    <w:p w14:paraId="4A5E45D5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Jumlah SK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 w:rsidRPr="0052502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2502F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1DA9CD74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Semeste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Gasal/Genap</w:t>
      </w:r>
    </w:p>
    <w:p w14:paraId="163BA326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Mata Kuliah Prasyarat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  <w:r w:rsidRPr="0052502F">
        <w:rPr>
          <w:rFonts w:ascii="Times New Roman" w:hAnsi="Times New Roman" w:cs="Times New Roman"/>
          <w:sz w:val="24"/>
          <w:szCs w:val="24"/>
          <w:lang w:val="en-US"/>
        </w:rPr>
        <w:t>-</w:t>
      </w:r>
    </w:p>
    <w:p w14:paraId="08EEB1A4" w14:textId="77777777" w:rsidR="00A038EA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Dosen Pengampu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52502F">
        <w:rPr>
          <w:rFonts w:ascii="Times New Roman" w:hAnsi="Times New Roman" w:cs="Times New Roman"/>
          <w:b/>
          <w:sz w:val="24"/>
          <w:szCs w:val="24"/>
        </w:rPr>
        <w:t xml:space="preserve">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  <w:r w:rsidRPr="0052502F">
        <w:rPr>
          <w:rFonts w:ascii="Times New Roman" w:hAnsi="Times New Roman" w:cs="Times New Roman"/>
          <w:sz w:val="24"/>
          <w:szCs w:val="24"/>
          <w:lang w:val="en-US"/>
        </w:rPr>
        <w:t>Tim</w:t>
      </w:r>
    </w:p>
    <w:p w14:paraId="482182F8" w14:textId="77777777" w:rsidR="00590C9D" w:rsidRDefault="00590C9D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0C9D">
        <w:rPr>
          <w:rFonts w:ascii="Times New Roman" w:hAnsi="Times New Roman" w:cs="Times New Roman"/>
          <w:b/>
          <w:sz w:val="24"/>
          <w:szCs w:val="24"/>
        </w:rPr>
        <w:t>Capaian Pembelajaran Lulusa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8AA4C3E" w14:textId="5FCC86A2" w:rsidR="00B767A4" w:rsidRPr="00590C9D" w:rsidRDefault="00590C9D" w:rsidP="00590C9D">
      <w:pPr>
        <w:numPr>
          <w:ilvl w:val="0"/>
          <w:numId w:val="30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il</w:t>
      </w:r>
      <w:r w:rsidR="00516065"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ki kemampuan </w:t>
      </w:r>
      <w:r w:rsidR="00AB72BF">
        <w:rPr>
          <w:rFonts w:ascii="Times New Roman" w:hAnsi="Times New Roman" w:cs="Times New Roman"/>
          <w:sz w:val="24"/>
          <w:szCs w:val="24"/>
          <w:lang w:val="en-US"/>
        </w:rPr>
        <w:t>Berpikir kritis, kreatif, siste</w:t>
      </w:r>
      <w:r w:rsidRPr="00590C9D">
        <w:rPr>
          <w:rFonts w:ascii="Times New Roman" w:hAnsi="Times New Roman" w:cs="Times New Roman"/>
          <w:sz w:val="24"/>
          <w:szCs w:val="24"/>
          <w:lang w:val="en-US"/>
        </w:rPr>
        <w:t>matik dan  ilmiah berwawasan luas, etis estetis.</w:t>
      </w:r>
    </w:p>
    <w:p w14:paraId="483BD2CB" w14:textId="77777777" w:rsidR="00B767A4" w:rsidRPr="00590C9D" w:rsidRDefault="00590C9D" w:rsidP="00590C9D">
      <w:pPr>
        <w:numPr>
          <w:ilvl w:val="0"/>
          <w:numId w:val="30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0C9D">
        <w:rPr>
          <w:rFonts w:ascii="Times New Roman" w:hAnsi="Times New Roman" w:cs="Times New Roman"/>
          <w:sz w:val="24"/>
          <w:szCs w:val="24"/>
          <w:lang w:val="en-US"/>
        </w:rPr>
        <w:t>Memiliki kepedulian terhadap pelestarian sumberdaya alam dan lingkungan hidup.</w:t>
      </w:r>
    </w:p>
    <w:p w14:paraId="3A12A1A5" w14:textId="77777777" w:rsidR="00B767A4" w:rsidRPr="00590C9D" w:rsidRDefault="00590C9D" w:rsidP="00590C9D">
      <w:pPr>
        <w:numPr>
          <w:ilvl w:val="0"/>
          <w:numId w:val="30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0C9D">
        <w:rPr>
          <w:rFonts w:ascii="Times New Roman" w:hAnsi="Times New Roman" w:cs="Times New Roman"/>
          <w:sz w:val="24"/>
          <w:szCs w:val="24"/>
          <w:lang w:val="en-US"/>
        </w:rPr>
        <w:t>Mempunyai wawasan tentang perkembangan IPTEK, dan</w:t>
      </w:r>
    </w:p>
    <w:p w14:paraId="77CFFFFE" w14:textId="77777777" w:rsidR="00B767A4" w:rsidRPr="00590C9D" w:rsidRDefault="00590C9D" w:rsidP="00590C9D">
      <w:pPr>
        <w:numPr>
          <w:ilvl w:val="0"/>
          <w:numId w:val="30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0C9D">
        <w:rPr>
          <w:rFonts w:ascii="Times New Roman" w:hAnsi="Times New Roman" w:cs="Times New Roman"/>
          <w:sz w:val="24"/>
          <w:szCs w:val="24"/>
          <w:lang w:val="en-US"/>
        </w:rPr>
        <w:t xml:space="preserve">Dapat berperan mencari solusi pemecahan masalah hidup secara arif </w:t>
      </w:r>
    </w:p>
    <w:p w14:paraId="019CB74D" w14:textId="77777777" w:rsidR="00590C9D" w:rsidRPr="00590C9D" w:rsidRDefault="00590C9D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430BA8B" w14:textId="77777777" w:rsidR="00A038EA" w:rsidRPr="00A038EA" w:rsidRDefault="00A038EA" w:rsidP="00A038EA">
      <w:pPr>
        <w:ind w:left="2700" w:hanging="2700"/>
        <w:jc w:val="both"/>
        <w:rPr>
          <w:rFonts w:ascii="Times New Roman" w:hAnsi="Times New Roman" w:cs="Times New Roman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Deskripsi  Mata Kuliah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atakuliah ini membuat bahasan tentang; Hakekat Sains, Perkembangan Pola berpikir manusia, Metode Ilmiah,</w:t>
      </w:r>
      <w:r w:rsidR="00E544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ateri dan Energi, Alam sebagai System, Sumber daya alam dan pengelolaannya, I</w:t>
      </w:r>
      <w:r w:rsidR="00AB72BF">
        <w:rPr>
          <w:rFonts w:ascii="Times New Roman" w:hAnsi="Times New Roman" w:cs="Times New Roman"/>
          <w:sz w:val="24"/>
          <w:szCs w:val="24"/>
          <w:lang w:val="en-US"/>
        </w:rPr>
        <w:t>PTE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rkembangan dan penerapannya</w:t>
      </w:r>
      <w:r w:rsidR="00E544B2">
        <w:rPr>
          <w:rFonts w:ascii="Times New Roman" w:hAnsi="Times New Roman" w:cs="Times New Roman"/>
          <w:sz w:val="24"/>
          <w:szCs w:val="24"/>
          <w:lang w:val="en-US"/>
        </w:rPr>
        <w:t>, Bioteknologi.</w:t>
      </w:r>
    </w:p>
    <w:p w14:paraId="0C7161D5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b/>
          <w:sz w:val="24"/>
          <w:szCs w:val="24"/>
        </w:rPr>
        <w:t>Capaian Pembelajaran (Komp Mata Kuliah) :</w:t>
      </w:r>
      <w:r w:rsidRPr="005250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C2E6A4" w14:textId="77777777" w:rsidR="00A038EA" w:rsidRPr="0052502F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hasiswa dapat memahami hakekat sains</w:t>
      </w:r>
    </w:p>
    <w:p w14:paraId="74171F9B" w14:textId="77777777" w:rsidR="00A038EA" w:rsidRPr="0052502F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sz w:val="24"/>
          <w:szCs w:val="24"/>
          <w:lang w:val="en-US"/>
        </w:rPr>
        <w:t>Mah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wa memahami Perkembangan pola berpikir manusia, </w:t>
      </w:r>
    </w:p>
    <w:p w14:paraId="36246B3B" w14:textId="77777777" w:rsidR="00A038EA" w:rsidRPr="0052502F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sz w:val="24"/>
          <w:szCs w:val="24"/>
          <w:lang w:val="en-US"/>
        </w:rPr>
        <w:t>Mahasiswa d</w:t>
      </w:r>
      <w:r>
        <w:rPr>
          <w:rFonts w:ascii="Times New Roman" w:hAnsi="Times New Roman" w:cs="Times New Roman"/>
          <w:sz w:val="24"/>
          <w:szCs w:val="24"/>
          <w:lang w:val="en-US"/>
        </w:rPr>
        <w:t>apat memahami konsep dasar metode ilmiah dalam memcahkan permasalahan</w:t>
      </w:r>
    </w:p>
    <w:p w14:paraId="2E327BE5" w14:textId="77777777" w:rsidR="00A038EA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sz w:val="24"/>
          <w:szCs w:val="24"/>
          <w:lang w:val="en-US"/>
        </w:rPr>
        <w:t xml:space="preserve">Mahasiswa dapa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emahami konsep Materi dan Energi di alam </w:t>
      </w:r>
    </w:p>
    <w:p w14:paraId="61C7C247" w14:textId="77777777" w:rsidR="00A038EA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hasiswa memahami konsep dasar tentang Bioteknologi</w:t>
      </w:r>
    </w:p>
    <w:p w14:paraId="4774FF93" w14:textId="77777777" w:rsidR="006A7040" w:rsidRDefault="006A7040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hasiswa memahami konsep Alam sebagai System</w:t>
      </w:r>
    </w:p>
    <w:p w14:paraId="6E7D85D0" w14:textId="77777777" w:rsidR="006A7040" w:rsidRPr="006A7040" w:rsidRDefault="00A038EA" w:rsidP="006A7040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ahasiswa memahami </w:t>
      </w:r>
      <w:r w:rsidR="006A7040">
        <w:rPr>
          <w:rFonts w:ascii="Times New Roman" w:hAnsi="Times New Roman" w:cs="Times New Roman"/>
          <w:sz w:val="24"/>
          <w:szCs w:val="24"/>
          <w:lang w:val="en-US"/>
        </w:rPr>
        <w:t>konsep sumber daya alam dan penegelolaannya</w:t>
      </w:r>
    </w:p>
    <w:p w14:paraId="60836D7A" w14:textId="60361AE1" w:rsidR="00A038EA" w:rsidRDefault="00A038EA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502F">
        <w:rPr>
          <w:rFonts w:ascii="Times New Roman" w:hAnsi="Times New Roman" w:cs="Times New Roman"/>
          <w:sz w:val="24"/>
          <w:szCs w:val="24"/>
          <w:lang w:val="en-US"/>
        </w:rPr>
        <w:t>Mahasiswa men</w:t>
      </w:r>
      <w:r w:rsidR="006A7040">
        <w:rPr>
          <w:rFonts w:ascii="Times New Roman" w:hAnsi="Times New Roman" w:cs="Times New Roman"/>
          <w:sz w:val="24"/>
          <w:szCs w:val="24"/>
          <w:lang w:val="en-US"/>
        </w:rPr>
        <w:t xml:space="preserve">getahui perkembangan Iptek dan penerapannya </w:t>
      </w:r>
    </w:p>
    <w:p w14:paraId="16B20A79" w14:textId="6B83B9E1" w:rsidR="00C42088" w:rsidRPr="0052502F" w:rsidRDefault="00C42088" w:rsidP="00A038EA">
      <w:pPr>
        <w:pStyle w:val="ListParagraph"/>
        <w:numPr>
          <w:ilvl w:val="0"/>
          <w:numId w:val="4"/>
        </w:num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Zat Aditif dan Zat Adiktif</w:t>
      </w:r>
    </w:p>
    <w:p w14:paraId="2D0BD755" w14:textId="77777777" w:rsidR="00A038EA" w:rsidRPr="0052502F" w:rsidRDefault="00A038EA" w:rsidP="00A038EA">
      <w:pPr>
        <w:tabs>
          <w:tab w:val="left" w:pos="241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15678" w:type="dxa"/>
        <w:tblLayout w:type="fixed"/>
        <w:tblLook w:val="04A0" w:firstRow="1" w:lastRow="0" w:firstColumn="1" w:lastColumn="0" w:noHBand="0" w:noVBand="1"/>
      </w:tblPr>
      <w:tblGrid>
        <w:gridCol w:w="686"/>
        <w:gridCol w:w="2302"/>
        <w:gridCol w:w="1890"/>
        <w:gridCol w:w="1073"/>
        <w:gridCol w:w="3067"/>
        <w:gridCol w:w="2250"/>
        <w:gridCol w:w="1530"/>
        <w:gridCol w:w="900"/>
        <w:gridCol w:w="900"/>
        <w:gridCol w:w="1080"/>
      </w:tblGrid>
      <w:tr w:rsidR="00A038EA" w:rsidRPr="0052502F" w14:paraId="03538A51" w14:textId="77777777" w:rsidTr="00750E2A">
        <w:tc>
          <w:tcPr>
            <w:tcW w:w="686" w:type="dxa"/>
          </w:tcPr>
          <w:p w14:paraId="3A50B4F1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302" w:type="dxa"/>
          </w:tcPr>
          <w:p w14:paraId="453A4BF4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890" w:type="dxa"/>
          </w:tcPr>
          <w:p w14:paraId="6880B7A4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73" w:type="dxa"/>
          </w:tcPr>
          <w:p w14:paraId="2D11ECEA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3067" w:type="dxa"/>
          </w:tcPr>
          <w:p w14:paraId="23BA9AC9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2250" w:type="dxa"/>
          </w:tcPr>
          <w:p w14:paraId="48D0D953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530" w:type="dxa"/>
          </w:tcPr>
          <w:p w14:paraId="0F2E29DC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900" w:type="dxa"/>
          </w:tcPr>
          <w:p w14:paraId="79089531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900" w:type="dxa"/>
          </w:tcPr>
          <w:p w14:paraId="59506273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080" w:type="dxa"/>
          </w:tcPr>
          <w:p w14:paraId="7BDDB41C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02F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A038EA" w:rsidRPr="0052502F" w14:paraId="5D9D513F" w14:textId="77777777" w:rsidTr="00750E2A">
        <w:trPr>
          <w:trHeight w:val="884"/>
        </w:trPr>
        <w:tc>
          <w:tcPr>
            <w:tcW w:w="686" w:type="dxa"/>
            <w:vAlign w:val="center"/>
          </w:tcPr>
          <w:p w14:paraId="36EDE785" w14:textId="77777777" w:rsidR="00A038EA" w:rsidRPr="0052502F" w:rsidRDefault="00A038EA" w:rsidP="00750E2A">
            <w:pPr>
              <w:tabs>
                <w:tab w:val="left" w:pos="2410"/>
              </w:tabs>
              <w:ind w:left="-9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Pertemuan Ke-</w:t>
            </w:r>
          </w:p>
        </w:tc>
        <w:tc>
          <w:tcPr>
            <w:tcW w:w="2302" w:type="dxa"/>
            <w:vAlign w:val="center"/>
          </w:tcPr>
          <w:p w14:paraId="5FD7A598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Sub</w:t>
            </w:r>
            <w:r w:rsidRPr="0052502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Capaian Pembelajaran (Sub</w:t>
            </w:r>
            <w:r w:rsidRPr="0052502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Komp)</w:t>
            </w:r>
          </w:p>
        </w:tc>
        <w:tc>
          <w:tcPr>
            <w:tcW w:w="1890" w:type="dxa"/>
            <w:vAlign w:val="center"/>
          </w:tcPr>
          <w:p w14:paraId="6EF8A59D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Bahan Kajian/ Pokok Bahasan</w:t>
            </w:r>
          </w:p>
        </w:tc>
        <w:tc>
          <w:tcPr>
            <w:tcW w:w="1073" w:type="dxa"/>
            <w:vAlign w:val="center"/>
          </w:tcPr>
          <w:p w14:paraId="53F6595E" w14:textId="77777777" w:rsidR="00A038EA" w:rsidRPr="0052502F" w:rsidRDefault="00A038EA" w:rsidP="00750E2A">
            <w:pPr>
              <w:tabs>
                <w:tab w:val="left" w:pos="2410"/>
              </w:tabs>
              <w:ind w:left="-108" w:right="-11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Bentuk/ Model Pembelajaran</w:t>
            </w:r>
          </w:p>
        </w:tc>
        <w:tc>
          <w:tcPr>
            <w:tcW w:w="3067" w:type="dxa"/>
            <w:vAlign w:val="center"/>
          </w:tcPr>
          <w:p w14:paraId="2CCF4331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Pengalaman Belajar</w:t>
            </w:r>
          </w:p>
        </w:tc>
        <w:tc>
          <w:tcPr>
            <w:tcW w:w="2250" w:type="dxa"/>
            <w:vAlign w:val="center"/>
          </w:tcPr>
          <w:p w14:paraId="265172B0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Indikator Penilaian</w:t>
            </w:r>
          </w:p>
        </w:tc>
        <w:tc>
          <w:tcPr>
            <w:tcW w:w="1530" w:type="dxa"/>
            <w:vAlign w:val="center"/>
          </w:tcPr>
          <w:p w14:paraId="1DA99325" w14:textId="77777777" w:rsidR="00A038EA" w:rsidRPr="0052502F" w:rsidRDefault="00A038EA" w:rsidP="00750E2A">
            <w:pPr>
              <w:tabs>
                <w:tab w:val="left" w:pos="2410"/>
              </w:tabs>
              <w:ind w:righ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Teknik Penilaian</w:t>
            </w:r>
          </w:p>
        </w:tc>
        <w:tc>
          <w:tcPr>
            <w:tcW w:w="900" w:type="dxa"/>
            <w:vAlign w:val="center"/>
          </w:tcPr>
          <w:p w14:paraId="0D7EB7AE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Bobot Penilaian (per subkomp)</w:t>
            </w:r>
          </w:p>
        </w:tc>
        <w:tc>
          <w:tcPr>
            <w:tcW w:w="900" w:type="dxa"/>
            <w:vAlign w:val="center"/>
          </w:tcPr>
          <w:p w14:paraId="51593B64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Waktu</w:t>
            </w:r>
          </w:p>
        </w:tc>
        <w:tc>
          <w:tcPr>
            <w:tcW w:w="1080" w:type="dxa"/>
            <w:vAlign w:val="center"/>
          </w:tcPr>
          <w:p w14:paraId="67485978" w14:textId="77777777" w:rsidR="00A038EA" w:rsidRPr="0052502F" w:rsidRDefault="00A038EA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Referensi</w:t>
            </w:r>
          </w:p>
        </w:tc>
      </w:tr>
      <w:tr w:rsidR="00F06386" w:rsidRPr="0052502F" w14:paraId="3C1E07DA" w14:textId="77777777" w:rsidTr="00750E2A">
        <w:trPr>
          <w:trHeight w:val="627"/>
        </w:trPr>
        <w:tc>
          <w:tcPr>
            <w:tcW w:w="686" w:type="dxa"/>
          </w:tcPr>
          <w:p w14:paraId="7742B301" w14:textId="77777777" w:rsidR="00F06386" w:rsidRPr="00F06386" w:rsidRDefault="00F06386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="00D85A1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2</w:t>
            </w:r>
            <w:r w:rsidRPr="0052502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302" w:type="dxa"/>
          </w:tcPr>
          <w:p w14:paraId="54DA1464" w14:textId="77777777" w:rsidR="00C11D96" w:rsidRPr="00C11D96" w:rsidRDefault="00C11D96" w:rsidP="00C11D96">
            <w:pPr>
              <w:pStyle w:val="ListParagraph"/>
              <w:numPr>
                <w:ilvl w:val="0"/>
                <w:numId w:val="23"/>
              </w:numPr>
              <w:tabs>
                <w:tab w:val="left" w:pos="2410"/>
              </w:tabs>
              <w:spacing w:after="120"/>
              <w:ind w:left="307" w:hanging="28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C14DD">
              <w:rPr>
                <w:rFonts w:ascii="Times New Roman" w:hAnsi="Times New Roman" w:cs="Times New Roman"/>
                <w:sz w:val="20"/>
                <w:szCs w:val="20"/>
              </w:rPr>
              <w:t xml:space="preserve">Mahasiswa mampu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mahami cirri makhluk hidup</w:t>
            </w:r>
          </w:p>
          <w:p w14:paraId="4D4D10E0" w14:textId="77777777" w:rsidR="00C11D96" w:rsidRDefault="00C11D96" w:rsidP="00C11D96">
            <w:pPr>
              <w:pStyle w:val="ListParagraph"/>
              <w:numPr>
                <w:ilvl w:val="0"/>
                <w:numId w:val="23"/>
              </w:numPr>
              <w:tabs>
                <w:tab w:val="left" w:pos="2410"/>
              </w:tabs>
              <w:spacing w:after="120"/>
              <w:ind w:left="307" w:hanging="28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hasiswa mampu memahami perkembangan pikir manusia</w:t>
            </w:r>
          </w:p>
          <w:p w14:paraId="208D4555" w14:textId="77777777" w:rsidR="00C11D96" w:rsidRPr="00C11D96" w:rsidRDefault="00C11D96" w:rsidP="00C11D96">
            <w:pPr>
              <w:pStyle w:val="ListParagraph"/>
              <w:numPr>
                <w:ilvl w:val="0"/>
                <w:numId w:val="23"/>
              </w:numPr>
              <w:tabs>
                <w:tab w:val="left" w:pos="2410"/>
              </w:tabs>
              <w:spacing w:after="120"/>
              <w:ind w:left="307" w:hanging="28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memahami persepsi manusia terhadap alam</w:t>
            </w:r>
            <w:r w:rsidRPr="003C14D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14:paraId="66A98D31" w14:textId="77777777" w:rsidR="00C11D96" w:rsidRPr="00C11D96" w:rsidRDefault="00C11D96" w:rsidP="00C11D96">
            <w:pPr>
              <w:tabs>
                <w:tab w:val="left" w:pos="2410"/>
              </w:tabs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9A7D4D" w14:textId="77777777" w:rsidR="00C11D96" w:rsidRPr="00C11D96" w:rsidRDefault="00C11D96" w:rsidP="00C11D96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C5A70C" w14:textId="77777777" w:rsidR="00F06386" w:rsidRPr="0052502F" w:rsidRDefault="00F06386" w:rsidP="003C14DD">
            <w:pPr>
              <w:tabs>
                <w:tab w:val="left" w:pos="2410"/>
              </w:tabs>
              <w:ind w:left="214" w:hanging="18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90" w:type="dxa"/>
          </w:tcPr>
          <w:p w14:paraId="2FA65A6A" w14:textId="77777777" w:rsidR="00DE4F4C" w:rsidRPr="00C11D96" w:rsidRDefault="00DE4F4C" w:rsidP="00DE4F4C">
            <w:pPr>
              <w:ind w:left="131" w:hanging="97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Alam Pikir</w:t>
            </w:r>
          </w:p>
          <w:p w14:paraId="1BE77372" w14:textId="77777777" w:rsidR="00DE4F4C" w:rsidRPr="00C11D96" w:rsidRDefault="00DE4F4C" w:rsidP="00DE4F4C">
            <w:pPr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Manusia dan Perkembangannya</w:t>
            </w:r>
          </w:p>
          <w:p w14:paraId="19449536" w14:textId="77777777" w:rsidR="00DE4F4C" w:rsidRPr="00C11D96" w:rsidRDefault="00DE4F4C" w:rsidP="00DE4F4C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Ciri Makhluk Hidup</w:t>
            </w:r>
          </w:p>
          <w:p w14:paraId="771D0651" w14:textId="77777777" w:rsidR="00DE4F4C" w:rsidRPr="00C11D96" w:rsidRDefault="00DE4F4C" w:rsidP="00DE4F4C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Rasa Ingin Tahu</w:t>
            </w:r>
          </w:p>
          <w:p w14:paraId="2F883921" w14:textId="77777777" w:rsidR="00DE4F4C" w:rsidRPr="00C11D96" w:rsidRDefault="00DE4F4C" w:rsidP="00DE4F4C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Mitos</w:t>
            </w:r>
          </w:p>
          <w:p w14:paraId="18046974" w14:textId="77777777" w:rsidR="00DE4F4C" w:rsidRPr="00C11D96" w:rsidRDefault="00DE4F4C" w:rsidP="00DE4F4C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Persepsi terhadap Alam</w:t>
            </w:r>
          </w:p>
          <w:p w14:paraId="7C4E3F09" w14:textId="77777777" w:rsidR="00DE4F4C" w:rsidRPr="00C11D96" w:rsidRDefault="00DE4F4C" w:rsidP="00DE4F4C">
            <w:pPr>
              <w:pStyle w:val="ListParagraph"/>
              <w:numPr>
                <w:ilvl w:val="0"/>
                <w:numId w:val="10"/>
              </w:numPr>
              <w:ind w:left="317" w:hanging="283"/>
              <w:rPr>
                <w:rFonts w:ascii="Times New Roman" w:hAnsi="Times New Roman" w:cs="Times New Roman"/>
                <w:sz w:val="20"/>
                <w:szCs w:val="20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>Timbulnya Ilmu Alamiah</w:t>
            </w:r>
          </w:p>
          <w:p w14:paraId="60D52970" w14:textId="77777777" w:rsidR="00DE4F4C" w:rsidRPr="00C11D96" w:rsidRDefault="00DE4F4C" w:rsidP="00DE4F4C">
            <w:pPr>
              <w:pStyle w:val="ListParagraph"/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A3A08D" w14:textId="77777777" w:rsidR="00F06386" w:rsidRPr="00C11D96" w:rsidRDefault="00F06386" w:rsidP="00C11D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</w:tcPr>
          <w:p w14:paraId="5C532C85" w14:textId="77777777" w:rsidR="00F06386" w:rsidRPr="00E14CC1" w:rsidRDefault="00F06386" w:rsidP="00750E2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rama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diskusi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dan penugasan</w:t>
            </w:r>
          </w:p>
        </w:tc>
        <w:tc>
          <w:tcPr>
            <w:tcW w:w="3067" w:type="dxa"/>
          </w:tcPr>
          <w:p w14:paraId="7DDFC859" w14:textId="77777777" w:rsidR="00C11D96" w:rsidRPr="006A7279" w:rsidRDefault="00F06386" w:rsidP="006A7279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lalui ceramah, diskusi presentasi dan</w:t>
            </w:r>
            <w:r w:rsidR="006A72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6A7279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giatan mandiri, mahasi</w:t>
            </w:r>
            <w:r w:rsidR="006A727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wa memilki pandangan lebih lu</w:t>
            </w:r>
            <w:r w:rsidR="006A7279">
              <w:rPr>
                <w:rFonts w:ascii="Times New Roman" w:hAnsi="Times New Roman" w:cs="Times New Roman"/>
                <w:sz w:val="20"/>
                <w:szCs w:val="20"/>
              </w:rPr>
              <w:t>as tentang perkembangan alam pikir manusia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6A7279">
              <w:rPr>
                <w:rFonts w:ascii="Times New Roman" w:hAnsi="Times New Roman" w:cs="Times New Roman"/>
                <w:sz w:val="20"/>
                <w:szCs w:val="20"/>
              </w:rPr>
              <w:t>tentang gejala alam</w:t>
            </w:r>
          </w:p>
        </w:tc>
        <w:tc>
          <w:tcPr>
            <w:tcW w:w="2250" w:type="dxa"/>
          </w:tcPr>
          <w:p w14:paraId="0D15FCF7" w14:textId="77777777" w:rsidR="006A7279" w:rsidRPr="00493FA9" w:rsidRDefault="006A7279" w:rsidP="006A7279">
            <w:pPr>
              <w:widowControl w:val="0"/>
              <w:autoSpaceDE w:val="0"/>
              <w:autoSpaceDN w:val="0"/>
              <w:adjustRightInd w:val="0"/>
              <w:spacing w:after="120"/>
              <w:ind w:left="162" w:hanging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Mahasiswa mampu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ndiskripsikan cirri makhluk hidup</w:t>
            </w:r>
          </w:p>
          <w:p w14:paraId="1F96424F" w14:textId="77777777" w:rsidR="006A7279" w:rsidRPr="00493FA9" w:rsidRDefault="006A7279" w:rsidP="006A7279">
            <w:pPr>
              <w:widowControl w:val="0"/>
              <w:autoSpaceDE w:val="0"/>
              <w:autoSpaceDN w:val="0"/>
              <w:adjustRightInd w:val="0"/>
              <w:spacing w:after="120"/>
              <w:ind w:left="162" w:hanging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2. 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hasiswa mampu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njelaskan tingkat keingin tahuan seseorang</w:t>
            </w:r>
          </w:p>
          <w:p w14:paraId="627A9B7A" w14:textId="77777777" w:rsidR="006A7279" w:rsidRPr="00A72E2C" w:rsidRDefault="006A7279" w:rsidP="006A7279">
            <w:pPr>
              <w:widowControl w:val="0"/>
              <w:autoSpaceDE w:val="0"/>
              <w:autoSpaceDN w:val="0"/>
              <w:adjustRightInd w:val="0"/>
              <w:spacing w:after="120"/>
              <w:ind w:left="162" w:hanging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Mahasiswa mampu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ndiskripsikan timbulnya mitos dan legenda </w:t>
            </w:r>
          </w:p>
          <w:p w14:paraId="14AB7BCD" w14:textId="77777777" w:rsidR="006A7279" w:rsidRPr="006A7279" w:rsidRDefault="006A7279" w:rsidP="006A7279">
            <w:pPr>
              <w:rPr>
                <w:rFonts w:ascii="Times New Roman" w:hAnsi="Times New Roman" w:cs="Times New Roman"/>
              </w:rPr>
            </w:pPr>
            <w:r w:rsidRPr="006A727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 w:rsidRPr="006A7279">
              <w:rPr>
                <w:rFonts w:ascii="Times New Roman" w:hAnsi="Times New Roman" w:cs="Times New Roman"/>
                <w:sz w:val="20"/>
                <w:szCs w:val="20"/>
              </w:rPr>
              <w:t>. Mahasiswa mampu</w:t>
            </w:r>
            <w:r w:rsidRPr="006A727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endiskripsikan persepsi terhadap alam oleh para ilmuwan</w:t>
            </w:r>
          </w:p>
        </w:tc>
        <w:tc>
          <w:tcPr>
            <w:tcW w:w="1530" w:type="dxa"/>
          </w:tcPr>
          <w:p w14:paraId="11B93135" w14:textId="77777777" w:rsidR="00F06386" w:rsidRPr="0052502F" w:rsidRDefault="00F06386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08A1678B" w14:textId="77777777" w:rsidR="00F06386" w:rsidRPr="0052502F" w:rsidRDefault="00F06386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330DF632" w14:textId="77777777" w:rsidR="00F06386" w:rsidRPr="0052502F" w:rsidRDefault="00F06386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39AAA692" w14:textId="77777777" w:rsidR="00F06386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F06386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 %</w:t>
            </w:r>
          </w:p>
        </w:tc>
        <w:tc>
          <w:tcPr>
            <w:tcW w:w="900" w:type="dxa"/>
          </w:tcPr>
          <w:p w14:paraId="62C4F0AD" w14:textId="77777777" w:rsidR="00F06386" w:rsidRPr="0052502F" w:rsidRDefault="00E67E9D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="00F06386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="00F06386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3851FB2F" w14:textId="77777777" w:rsidR="00F06386" w:rsidRPr="00F06386" w:rsidRDefault="008D4D64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, E</w:t>
            </w:r>
            <w:r w:rsidR="003C14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493FA9" w:rsidRPr="0052502F" w14:paraId="3C90FAFF" w14:textId="77777777" w:rsidTr="00750E2A">
        <w:trPr>
          <w:trHeight w:val="617"/>
        </w:trPr>
        <w:tc>
          <w:tcPr>
            <w:tcW w:w="686" w:type="dxa"/>
          </w:tcPr>
          <w:p w14:paraId="671FFE80" w14:textId="77777777" w:rsidR="00493FA9" w:rsidRPr="0052502F" w:rsidRDefault="00493FA9" w:rsidP="00D85A1B">
            <w:pPr>
              <w:tabs>
                <w:tab w:val="left" w:pos="241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</w:t>
            </w:r>
            <w:r w:rsidR="00D85A1B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4</w:t>
            </w:r>
          </w:p>
        </w:tc>
        <w:tc>
          <w:tcPr>
            <w:tcW w:w="2302" w:type="dxa"/>
          </w:tcPr>
          <w:p w14:paraId="51735934" w14:textId="77777777" w:rsidR="00C11D96" w:rsidRPr="00C11D96" w:rsidRDefault="00C11D96" w:rsidP="00C11D96">
            <w:pPr>
              <w:pStyle w:val="ListParagraph"/>
              <w:numPr>
                <w:ilvl w:val="0"/>
                <w:numId w:val="33"/>
              </w:numPr>
              <w:tabs>
                <w:tab w:val="left" w:pos="2410"/>
              </w:tabs>
              <w:spacing w:after="120"/>
              <w:ind w:left="30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C11D9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awa </w:t>
            </w:r>
            <w:r w:rsidRPr="00C11D96">
              <w:rPr>
                <w:rFonts w:ascii="Times New Roman" w:hAnsi="Times New Roman" w:cs="Times New Roman"/>
                <w:sz w:val="20"/>
                <w:szCs w:val="20"/>
              </w:rPr>
              <w:t xml:space="preserve">Mampu memahami </w:t>
            </w:r>
            <w:r w:rsidRPr="00C11D9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yek Sains</w:t>
            </w:r>
          </w:p>
          <w:p w14:paraId="5131FE86" w14:textId="77777777" w:rsidR="00C11D96" w:rsidRPr="003C14DD" w:rsidRDefault="00C11D96" w:rsidP="00C11D96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ind w:left="30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mamahami tentang karakteristik sains</w:t>
            </w:r>
          </w:p>
          <w:p w14:paraId="05FE4455" w14:textId="77777777" w:rsidR="00C11D96" w:rsidRPr="003C14DD" w:rsidRDefault="00C11D96" w:rsidP="00C11D96">
            <w:pPr>
              <w:pStyle w:val="ListParagraph"/>
              <w:widowControl w:val="0"/>
              <w:numPr>
                <w:ilvl w:val="0"/>
                <w:numId w:val="33"/>
              </w:numPr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ind w:left="30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memahami nilai sains</w:t>
            </w:r>
            <w:r w:rsidRPr="003C14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69028B4" w14:textId="77777777" w:rsidR="00C11D96" w:rsidRPr="00C11D96" w:rsidRDefault="00C11D96" w:rsidP="00C11D96">
            <w:pPr>
              <w:tabs>
                <w:tab w:val="left" w:pos="2410"/>
              </w:tabs>
              <w:spacing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76413A" w14:textId="77777777" w:rsidR="00493FA9" w:rsidRPr="00493FA9" w:rsidRDefault="00493FA9" w:rsidP="00C11D96">
            <w:pPr>
              <w:tabs>
                <w:tab w:val="left" w:pos="2410"/>
              </w:tabs>
              <w:spacing w:after="120"/>
              <w:ind w:left="23" w:hanging="18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890" w:type="dxa"/>
          </w:tcPr>
          <w:p w14:paraId="4AB144FB" w14:textId="77777777" w:rsidR="00DE4F4C" w:rsidRPr="00F06386" w:rsidRDefault="00DE4F4C" w:rsidP="00DE4F4C">
            <w:pPr>
              <w:ind w:left="317" w:hanging="283"/>
              <w:rPr>
                <w:rFonts w:ascii="Times New Roman" w:hAnsi="Times New Roman" w:cs="Times New Roman"/>
              </w:rPr>
            </w:pPr>
            <w:r w:rsidRPr="00F06386">
              <w:rPr>
                <w:rFonts w:ascii="Times New Roman" w:hAnsi="Times New Roman" w:cs="Times New Roman"/>
              </w:rPr>
              <w:t>Hakekat Sains</w:t>
            </w:r>
          </w:p>
          <w:p w14:paraId="0DB03524" w14:textId="77777777" w:rsidR="00DE4F4C" w:rsidRPr="00F06386" w:rsidRDefault="00DE4F4C" w:rsidP="00DE4F4C">
            <w:pPr>
              <w:pStyle w:val="ListParagraph"/>
              <w:numPr>
                <w:ilvl w:val="0"/>
                <w:numId w:val="9"/>
              </w:numPr>
              <w:ind w:left="317" w:hanging="283"/>
              <w:rPr>
                <w:rFonts w:ascii="Times New Roman" w:hAnsi="Times New Roman" w:cs="Times New Roman"/>
              </w:rPr>
            </w:pPr>
            <w:r w:rsidRPr="00F06386">
              <w:rPr>
                <w:rFonts w:ascii="Times New Roman" w:hAnsi="Times New Roman" w:cs="Times New Roman"/>
              </w:rPr>
              <w:t>Obyek dan Persoalan Sains</w:t>
            </w:r>
          </w:p>
          <w:p w14:paraId="3BF36565" w14:textId="77777777" w:rsidR="00DE4F4C" w:rsidRPr="00F06386" w:rsidRDefault="00DE4F4C" w:rsidP="00DE4F4C">
            <w:pPr>
              <w:pStyle w:val="ListParagraph"/>
              <w:numPr>
                <w:ilvl w:val="0"/>
                <w:numId w:val="9"/>
              </w:numPr>
              <w:ind w:left="317" w:hanging="283"/>
              <w:rPr>
                <w:rFonts w:ascii="Times New Roman" w:hAnsi="Times New Roman" w:cs="Times New Roman"/>
              </w:rPr>
            </w:pPr>
            <w:r w:rsidRPr="00F06386">
              <w:rPr>
                <w:rFonts w:ascii="Times New Roman" w:hAnsi="Times New Roman" w:cs="Times New Roman"/>
              </w:rPr>
              <w:t>Karakteristik Sains</w:t>
            </w:r>
          </w:p>
          <w:p w14:paraId="038599D4" w14:textId="77777777" w:rsidR="00493FA9" w:rsidRPr="00DE4F4C" w:rsidRDefault="00C11D96" w:rsidP="00DE4F4C">
            <w:pPr>
              <w:ind w:left="3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 </w:t>
            </w:r>
            <w:r w:rsidR="00DE4F4C" w:rsidRPr="00F06386">
              <w:rPr>
                <w:rFonts w:ascii="Times New Roman" w:hAnsi="Times New Roman" w:cs="Times New Roman"/>
              </w:rPr>
              <w:t>Nilai Sains</w:t>
            </w:r>
          </w:p>
          <w:p w14:paraId="376B0E17" w14:textId="77777777" w:rsidR="00DE4F4C" w:rsidRPr="00F06386" w:rsidRDefault="00DE4F4C" w:rsidP="00C11D96">
            <w:pPr>
              <w:pStyle w:val="ListParagraph"/>
              <w:ind w:left="317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</w:tcPr>
          <w:p w14:paraId="21086B6A" w14:textId="77777777" w:rsidR="00493FA9" w:rsidRPr="00F06386" w:rsidRDefault="00493FA9" w:rsidP="00750E2A">
            <w:pPr>
              <w:widowControl w:val="0"/>
              <w:tabs>
                <w:tab w:val="left" w:pos="0"/>
                <w:tab w:val="left" w:pos="2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Ceramah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diskusi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penugasan</w:t>
            </w:r>
          </w:p>
        </w:tc>
        <w:tc>
          <w:tcPr>
            <w:tcW w:w="3067" w:type="dxa"/>
          </w:tcPr>
          <w:p w14:paraId="5B0D79ED" w14:textId="77777777" w:rsidR="00493FA9" w:rsidRPr="008D72B3" w:rsidRDefault="00493FA9" w:rsidP="00BC5379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lalui ceramah, diskusi presentasi dan egiatan mandiri, mahasiswa memilki pandangan lebih lusa dalam Pengetahuan Alam (sains) yang pada gilirannya dapat mendekati persoalan alam dengan penalaran yang komprehensip</w:t>
            </w:r>
          </w:p>
        </w:tc>
        <w:tc>
          <w:tcPr>
            <w:tcW w:w="2250" w:type="dxa"/>
          </w:tcPr>
          <w:p w14:paraId="2F0B70AF" w14:textId="77777777" w:rsidR="006A7279" w:rsidRPr="00F06386" w:rsidRDefault="00A72E2C" w:rsidP="006A727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6A7279" w:rsidRPr="00F06386">
              <w:rPr>
                <w:rFonts w:ascii="Times New Roman" w:hAnsi="Times New Roman" w:cs="Times New Roman"/>
                <w:lang w:val="en-US"/>
              </w:rPr>
              <w:t>Mahasiswa dapat:</w:t>
            </w:r>
          </w:p>
          <w:p w14:paraId="64EEBF84" w14:textId="77777777" w:rsidR="006A7279" w:rsidRPr="00F06386" w:rsidRDefault="006A7279" w:rsidP="006A7279">
            <w:pPr>
              <w:pStyle w:val="ListParagraph"/>
              <w:numPr>
                <w:ilvl w:val="0"/>
                <w:numId w:val="8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F06386">
              <w:rPr>
                <w:rFonts w:ascii="Times New Roman" w:hAnsi="Times New Roman" w:cs="Times New Roman"/>
              </w:rPr>
              <w:t>Menjelaskan obyek dan persoalan sains</w:t>
            </w:r>
          </w:p>
          <w:p w14:paraId="363611E8" w14:textId="77777777" w:rsidR="006A7279" w:rsidRPr="00F06386" w:rsidRDefault="006A7279" w:rsidP="006A7279">
            <w:pPr>
              <w:pStyle w:val="ListParagraph"/>
              <w:numPr>
                <w:ilvl w:val="0"/>
                <w:numId w:val="8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F06386">
              <w:rPr>
                <w:rFonts w:ascii="Times New Roman" w:hAnsi="Times New Roman" w:cs="Times New Roman"/>
              </w:rPr>
              <w:t>Memahami karakteristik sains</w:t>
            </w:r>
          </w:p>
          <w:p w14:paraId="5359BAC9" w14:textId="77777777" w:rsidR="006A7279" w:rsidRDefault="006A7279" w:rsidP="006A7279">
            <w:pPr>
              <w:pStyle w:val="ListParagraph"/>
              <w:numPr>
                <w:ilvl w:val="0"/>
                <w:numId w:val="8"/>
              </w:numPr>
              <w:ind w:left="330" w:hanging="33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  <w:lang w:val="en-US"/>
              </w:rPr>
              <w:t xml:space="preserve">enjelaskan </w:t>
            </w:r>
            <w:r w:rsidRPr="00F06386">
              <w:rPr>
                <w:rFonts w:ascii="Times New Roman" w:hAnsi="Times New Roman" w:cs="Times New Roman"/>
              </w:rPr>
              <w:t xml:space="preserve"> nilai sains</w:t>
            </w:r>
          </w:p>
          <w:p w14:paraId="345F9221" w14:textId="77777777" w:rsidR="00493FA9" w:rsidRPr="00A72E2C" w:rsidRDefault="00493FA9" w:rsidP="00750E2A">
            <w:pPr>
              <w:widowControl w:val="0"/>
              <w:autoSpaceDE w:val="0"/>
              <w:autoSpaceDN w:val="0"/>
              <w:adjustRightInd w:val="0"/>
              <w:spacing w:after="120"/>
              <w:ind w:left="162" w:hanging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30" w:type="dxa"/>
          </w:tcPr>
          <w:p w14:paraId="5175BF0C" w14:textId="77777777" w:rsidR="00493FA9" w:rsidRPr="0052502F" w:rsidRDefault="00493FA9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2D2F1F01" w14:textId="77777777" w:rsidR="00493FA9" w:rsidRPr="0052502F" w:rsidRDefault="00493FA9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03C53592" w14:textId="77777777" w:rsidR="00493FA9" w:rsidRPr="0052502F" w:rsidRDefault="00493FA9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3FA4CB1A" w14:textId="77777777" w:rsidR="00493FA9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493FA9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 %</w:t>
            </w:r>
          </w:p>
        </w:tc>
        <w:tc>
          <w:tcPr>
            <w:tcW w:w="900" w:type="dxa"/>
          </w:tcPr>
          <w:p w14:paraId="30106C9A" w14:textId="77777777" w:rsidR="00493FA9" w:rsidRPr="0052502F" w:rsidRDefault="00A72E2C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="00493FA9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="00493FA9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012326B7" w14:textId="77777777" w:rsidR="00493FA9" w:rsidRPr="008D4D64" w:rsidRDefault="008D4D64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6A72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,E</w:t>
            </w:r>
          </w:p>
        </w:tc>
      </w:tr>
      <w:tr w:rsidR="00A72E2C" w:rsidRPr="0052502F" w14:paraId="5A6690E1" w14:textId="77777777" w:rsidTr="00750E2A">
        <w:trPr>
          <w:trHeight w:val="579"/>
        </w:trPr>
        <w:tc>
          <w:tcPr>
            <w:tcW w:w="686" w:type="dxa"/>
          </w:tcPr>
          <w:p w14:paraId="20F9CB2D" w14:textId="77777777" w:rsidR="00A72E2C" w:rsidRPr="00A72E2C" w:rsidRDefault="00D85A1B" w:rsidP="00750E2A">
            <w:pPr>
              <w:tabs>
                <w:tab w:val="left" w:pos="241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,6</w:t>
            </w:r>
          </w:p>
        </w:tc>
        <w:tc>
          <w:tcPr>
            <w:tcW w:w="2302" w:type="dxa"/>
          </w:tcPr>
          <w:p w14:paraId="29F447AE" w14:textId="77777777" w:rsidR="00A72E2C" w:rsidRDefault="00A72E2C" w:rsidP="003C14DD">
            <w:pPr>
              <w:pStyle w:val="ListParagraph"/>
              <w:numPr>
                <w:ilvl w:val="0"/>
                <w:numId w:val="25"/>
              </w:numPr>
              <w:spacing w:after="120"/>
              <w:ind w:left="214" w:hanging="180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C14DD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Mahasiswa mampu memahami langkah-langkah metode ilmiah</w:t>
            </w:r>
          </w:p>
          <w:p w14:paraId="1B6E98E2" w14:textId="77777777" w:rsidR="003C14DD" w:rsidRPr="003C14DD" w:rsidRDefault="003C14DD" w:rsidP="003C14DD">
            <w:pPr>
              <w:pStyle w:val="ListParagraph"/>
              <w:numPr>
                <w:ilvl w:val="0"/>
                <w:numId w:val="25"/>
              </w:numPr>
              <w:spacing w:after="120"/>
              <w:ind w:left="214" w:hanging="180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Mahasiswa memahami penerapan metode ilmiah dalam menyelasikan masalah</w:t>
            </w:r>
          </w:p>
        </w:tc>
        <w:tc>
          <w:tcPr>
            <w:tcW w:w="1890" w:type="dxa"/>
          </w:tcPr>
          <w:p w14:paraId="7CEBD231" w14:textId="77777777" w:rsidR="00A72E2C" w:rsidRPr="0066354F" w:rsidRDefault="00A72E2C" w:rsidP="00750E2A">
            <w:pPr>
              <w:ind w:left="317" w:hanging="283"/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lastRenderedPageBreak/>
              <w:t>Metode Ilmiah</w:t>
            </w:r>
          </w:p>
          <w:p w14:paraId="7DEB9590" w14:textId="77777777" w:rsidR="00A72E2C" w:rsidRPr="0066354F" w:rsidRDefault="00A72E2C" w:rsidP="00F0638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lastRenderedPageBreak/>
              <w:t>Landasan Metode Ilmiah</w:t>
            </w:r>
          </w:p>
          <w:p w14:paraId="51D5A794" w14:textId="77777777" w:rsidR="00A72E2C" w:rsidRPr="0066354F" w:rsidRDefault="00A72E2C" w:rsidP="00F0638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t>Langkah-Langkah Metode Ilmiah</w:t>
            </w:r>
          </w:p>
          <w:p w14:paraId="0C8AB2C2" w14:textId="77777777" w:rsidR="00A72E2C" w:rsidRPr="0066354F" w:rsidRDefault="00A72E2C" w:rsidP="00F0638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t>Keunggulan dan Keterbatasan Metode Ilmiah</w:t>
            </w:r>
          </w:p>
        </w:tc>
        <w:tc>
          <w:tcPr>
            <w:tcW w:w="1073" w:type="dxa"/>
          </w:tcPr>
          <w:p w14:paraId="3FF875B9" w14:textId="77777777" w:rsidR="00A72E2C" w:rsidRPr="0052502F" w:rsidRDefault="00A72E2C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Diskusi 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servasi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penugasan</w:t>
            </w:r>
          </w:p>
        </w:tc>
        <w:tc>
          <w:tcPr>
            <w:tcW w:w="3067" w:type="dxa"/>
          </w:tcPr>
          <w:p w14:paraId="39C90B5B" w14:textId="77777777" w:rsidR="00A72E2C" w:rsidRPr="008D72B3" w:rsidRDefault="00A72E2C" w:rsidP="00BC5379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elalui ceramah, diskusi presentasi dan </w:t>
            </w:r>
            <w:r w:rsidR="0066354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giatan mandiri, mahasiswa memiliki pemamhaman tentang langkah-langkah metode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imiah </w:t>
            </w:r>
            <w:r w:rsidR="0066354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n pnerapannya dalam menyelesaikan masalah berdasarkan fakta</w:t>
            </w:r>
          </w:p>
        </w:tc>
        <w:tc>
          <w:tcPr>
            <w:tcW w:w="2250" w:type="dxa"/>
          </w:tcPr>
          <w:p w14:paraId="70C57108" w14:textId="77777777" w:rsidR="00A72E2C" w:rsidRPr="0066354F" w:rsidRDefault="00A72E2C" w:rsidP="0066354F">
            <w:pPr>
              <w:spacing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618E2AFA" w14:textId="77777777" w:rsidR="00A72E2C" w:rsidRPr="0052502F" w:rsidRDefault="0066354F" w:rsidP="00750E2A">
            <w:pPr>
              <w:pStyle w:val="ListParagraph"/>
              <w:numPr>
                <w:ilvl w:val="0"/>
                <w:numId w:val="5"/>
              </w:numPr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d</w:t>
            </w:r>
            <w:r w:rsidR="00A72E2C" w:rsidRPr="0052502F">
              <w:rPr>
                <w:rFonts w:ascii="Times New Roman" w:hAnsi="Times New Roman" w:cs="Times New Roman"/>
                <w:sz w:val="20"/>
                <w:szCs w:val="20"/>
              </w:rPr>
              <w:t xml:space="preserve">apat mengidentifikasi </w:t>
            </w:r>
            <w:r w:rsidR="00A72E2C" w:rsidRPr="0052502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angkah-langkah metode ilmiah</w:t>
            </w:r>
          </w:p>
          <w:p w14:paraId="2613A864" w14:textId="77777777" w:rsidR="00A72E2C" w:rsidRPr="0052502F" w:rsidRDefault="00A72E2C" w:rsidP="00750E2A">
            <w:pPr>
              <w:pStyle w:val="ListParagraph"/>
              <w:spacing w:after="120"/>
              <w:ind w:left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5B2FC98F" w14:textId="77777777" w:rsidR="00A72E2C" w:rsidRPr="0052502F" w:rsidRDefault="00A72E2C" w:rsidP="00750E2A">
            <w:pPr>
              <w:pStyle w:val="ListParagraph"/>
              <w:numPr>
                <w:ilvl w:val="0"/>
                <w:numId w:val="5"/>
              </w:numPr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Dapat menyelesaikan masalah dengan metode ilmiah</w:t>
            </w:r>
          </w:p>
          <w:p w14:paraId="53546CDB" w14:textId="77777777" w:rsidR="00A72E2C" w:rsidRPr="0052502F" w:rsidRDefault="00A72E2C" w:rsidP="00750E2A">
            <w:pPr>
              <w:pStyle w:val="ListParagraph"/>
              <w:spacing w:after="120"/>
              <w:ind w:left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68E0FBB3" w14:textId="77777777" w:rsidR="00A72E2C" w:rsidRPr="0052502F" w:rsidRDefault="00A72E2C" w:rsidP="00750E2A">
            <w:pPr>
              <w:pStyle w:val="ListParagraph"/>
              <w:numPr>
                <w:ilvl w:val="0"/>
                <w:numId w:val="5"/>
              </w:numPr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Menganalisa data untuk menyimpulkan kebenaran suatu fakta</w:t>
            </w:r>
          </w:p>
        </w:tc>
        <w:tc>
          <w:tcPr>
            <w:tcW w:w="1530" w:type="dxa"/>
          </w:tcPr>
          <w:p w14:paraId="1A2502AF" w14:textId="77777777" w:rsidR="00A72E2C" w:rsidRPr="0052502F" w:rsidRDefault="00A72E2C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1. Pengamatan diskusi dan tanya jawab</w:t>
            </w:r>
          </w:p>
          <w:p w14:paraId="18E4A255" w14:textId="77777777" w:rsidR="00A72E2C" w:rsidRPr="0052502F" w:rsidRDefault="00A72E2C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2. Tugas dan kerja kelompok</w:t>
            </w:r>
          </w:p>
          <w:p w14:paraId="1634578B" w14:textId="77777777" w:rsidR="00A72E2C" w:rsidRPr="0052502F" w:rsidRDefault="00A72E2C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710F3FF7" w14:textId="77777777" w:rsidR="00A72E2C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10</w:t>
            </w:r>
            <w:r w:rsidR="00A72E2C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%</w:t>
            </w:r>
          </w:p>
        </w:tc>
        <w:tc>
          <w:tcPr>
            <w:tcW w:w="900" w:type="dxa"/>
          </w:tcPr>
          <w:p w14:paraId="7115EA14" w14:textId="77777777" w:rsidR="00A72E2C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="00A72E2C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="00A72E2C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70C1EB23" w14:textId="77777777" w:rsidR="00A72E2C" w:rsidRPr="008D4D64" w:rsidRDefault="008D4D64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E228C2" w:rsidRPr="0052502F" w14:paraId="1973241C" w14:textId="77777777" w:rsidTr="00750E2A">
        <w:trPr>
          <w:trHeight w:val="555"/>
        </w:trPr>
        <w:tc>
          <w:tcPr>
            <w:tcW w:w="686" w:type="dxa"/>
          </w:tcPr>
          <w:p w14:paraId="2BD0E89F" w14:textId="3194E1C4" w:rsidR="00E228C2" w:rsidRPr="0052502F" w:rsidRDefault="00D85A1B" w:rsidP="00D85A1B">
            <w:pPr>
              <w:tabs>
                <w:tab w:val="left" w:pos="241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</w:p>
        </w:tc>
        <w:tc>
          <w:tcPr>
            <w:tcW w:w="2302" w:type="dxa"/>
          </w:tcPr>
          <w:p w14:paraId="0878F049" w14:textId="2112B0D1" w:rsidR="00E228C2" w:rsidRPr="0006707D" w:rsidRDefault="003C14DD" w:rsidP="00270B56">
            <w:pPr>
              <w:pStyle w:val="ListParagraph"/>
              <w:numPr>
                <w:ilvl w:val="0"/>
                <w:numId w:val="26"/>
              </w:numPr>
              <w:tabs>
                <w:tab w:val="left" w:pos="2410"/>
              </w:tabs>
              <w:ind w:left="214" w:hanging="18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ahasiswa mampu men</w:t>
            </w:r>
            <w:r w:rsid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gkla</w:t>
            </w:r>
            <w:r w:rsidRP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ifikasikan zat yang ada di alam</w:t>
            </w:r>
            <w:r w:rsidR="00E228C2" w:rsidRP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</w:p>
          <w:p w14:paraId="22A6CFCD" w14:textId="77777777" w:rsidR="003C14DD" w:rsidRPr="003C14DD" w:rsidRDefault="003C14DD" w:rsidP="00270B56">
            <w:pPr>
              <w:pStyle w:val="ListParagraph"/>
              <w:numPr>
                <w:ilvl w:val="0"/>
                <w:numId w:val="26"/>
              </w:numPr>
              <w:tabs>
                <w:tab w:val="left" w:pos="2410"/>
              </w:tabs>
              <w:ind w:left="214" w:hanging="18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Mahasiswa memahami </w:t>
            </w:r>
            <w:r w:rsidR="00270B56" w:rsidRPr="000670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konsep energi dan transformasinya</w:t>
            </w:r>
          </w:p>
        </w:tc>
        <w:tc>
          <w:tcPr>
            <w:tcW w:w="1890" w:type="dxa"/>
          </w:tcPr>
          <w:p w14:paraId="747EB68C" w14:textId="77777777" w:rsidR="00E228C2" w:rsidRPr="0066354F" w:rsidRDefault="00E228C2" w:rsidP="0066354F">
            <w:pPr>
              <w:ind w:left="72" w:hanging="3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eri / Zat da</w:t>
            </w:r>
            <w:r>
              <w:rPr>
                <w:rFonts w:ascii="Times New Roman" w:hAnsi="Times New Roman" w:cs="Times New Roman"/>
                <w:lang w:val="en-US"/>
              </w:rPr>
              <w:t xml:space="preserve">n </w:t>
            </w:r>
            <w:r w:rsidRPr="0066354F">
              <w:rPr>
                <w:rFonts w:ascii="Times New Roman" w:hAnsi="Times New Roman" w:cs="Times New Roman"/>
              </w:rPr>
              <w:t>Energi</w:t>
            </w:r>
          </w:p>
          <w:p w14:paraId="3C2E1936" w14:textId="77777777" w:rsidR="00E228C2" w:rsidRPr="00E228C2" w:rsidRDefault="00E228C2" w:rsidP="00E228C2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t>Materi</w:t>
            </w:r>
            <w:r>
              <w:rPr>
                <w:rFonts w:ascii="Times New Roman" w:hAnsi="Times New Roman" w:cs="Times New Roman"/>
                <w:lang w:val="en-US"/>
              </w:rPr>
              <w:t>/Zat</w:t>
            </w:r>
          </w:p>
          <w:p w14:paraId="4F8A0C4D" w14:textId="77777777" w:rsidR="00E228C2" w:rsidRPr="00E228C2" w:rsidRDefault="00E228C2" w:rsidP="00E228C2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Energi</w:t>
            </w:r>
          </w:p>
          <w:p w14:paraId="7E06BE16" w14:textId="77777777" w:rsidR="00E228C2" w:rsidRPr="0066354F" w:rsidRDefault="00E228C2" w:rsidP="0066354F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66354F">
              <w:rPr>
                <w:rFonts w:ascii="Times New Roman" w:hAnsi="Times New Roman" w:cs="Times New Roman"/>
              </w:rPr>
              <w:t>Transformasi Energi</w:t>
            </w:r>
          </w:p>
        </w:tc>
        <w:tc>
          <w:tcPr>
            <w:tcW w:w="1073" w:type="dxa"/>
          </w:tcPr>
          <w:p w14:paraId="63B74335" w14:textId="77777777" w:rsidR="00E228C2" w:rsidRPr="0052502F" w:rsidRDefault="00E228C2" w:rsidP="00BC5379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kusi 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servasi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an penugasan</w:t>
            </w:r>
          </w:p>
        </w:tc>
        <w:tc>
          <w:tcPr>
            <w:tcW w:w="3067" w:type="dxa"/>
          </w:tcPr>
          <w:p w14:paraId="089A33C8" w14:textId="77777777" w:rsidR="00E228C2" w:rsidRPr="008D72B3" w:rsidRDefault="00E228C2" w:rsidP="00A157C7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lalui ceramah, diskusi presentasi dan kegiatan mandiri, mahasiswa memiliki pemamhaman tentang materi/zat, energi, dan transformasi energi serta hubungan antar keduanya serta penerapannya</w:t>
            </w:r>
          </w:p>
        </w:tc>
        <w:tc>
          <w:tcPr>
            <w:tcW w:w="2250" w:type="dxa"/>
          </w:tcPr>
          <w:p w14:paraId="1EC125DF" w14:textId="77777777" w:rsidR="00E228C2" w:rsidRPr="0052502F" w:rsidRDefault="00E228C2" w:rsidP="00750E2A">
            <w:pPr>
              <w:pStyle w:val="ListParagraph"/>
              <w:numPr>
                <w:ilvl w:val="0"/>
                <w:numId w:val="7"/>
              </w:numPr>
              <w:tabs>
                <w:tab w:val="left" w:pos="2410"/>
              </w:tabs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pu m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ngklasifikasi zat yang ada di alam </w:t>
            </w:r>
          </w:p>
          <w:p w14:paraId="72D6A7E9" w14:textId="77777777" w:rsidR="00E228C2" w:rsidRPr="0052502F" w:rsidRDefault="00E228C2" w:rsidP="00750E2A">
            <w:pPr>
              <w:pStyle w:val="ListParagraph"/>
              <w:numPr>
                <w:ilvl w:val="0"/>
                <w:numId w:val="7"/>
              </w:numPr>
              <w:tabs>
                <w:tab w:val="left" w:pos="2410"/>
              </w:tabs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pu m</w:t>
            </w: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 xml:space="preserve">emberi contoh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ergi yang dimanfaatkan dalam ke</w:t>
            </w:r>
          </w:p>
          <w:p w14:paraId="2FF495EC" w14:textId="77777777" w:rsidR="00E228C2" w:rsidRPr="0052502F" w:rsidRDefault="00E228C2" w:rsidP="00750E2A">
            <w:pPr>
              <w:pStyle w:val="ListParagraph"/>
              <w:numPr>
                <w:ilvl w:val="0"/>
                <w:numId w:val="7"/>
              </w:numPr>
              <w:tabs>
                <w:tab w:val="left" w:pos="2410"/>
              </w:tabs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mpu m</w:t>
            </w:r>
            <w:r w:rsidRPr="0052502F">
              <w:rPr>
                <w:rFonts w:ascii="Times New Roman" w:hAnsi="Times New Roman" w:cs="Times New Roman"/>
                <w:sz w:val="20"/>
                <w:szCs w:val="20"/>
              </w:rPr>
              <w:t xml:space="preserve">emberi contoh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ansformasi energi yang terjadi dalam kehidupan sehari-hari</w:t>
            </w:r>
          </w:p>
          <w:p w14:paraId="55285760" w14:textId="77777777" w:rsidR="00E228C2" w:rsidRPr="0052502F" w:rsidRDefault="00E228C2" w:rsidP="00E228C2">
            <w:pPr>
              <w:pStyle w:val="ListParagraph"/>
              <w:tabs>
                <w:tab w:val="left" w:pos="2410"/>
              </w:tabs>
              <w:ind w:left="16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07ACD326" w14:textId="77777777" w:rsidR="00E228C2" w:rsidRPr="0052502F" w:rsidRDefault="00E228C2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530" w:type="dxa"/>
          </w:tcPr>
          <w:p w14:paraId="0C2D010B" w14:textId="77777777" w:rsidR="00E228C2" w:rsidRPr="0052502F" w:rsidRDefault="00E228C2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358DCB3A" w14:textId="77777777" w:rsidR="00E228C2" w:rsidRPr="0052502F" w:rsidRDefault="00E228C2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1BBA4DCF" w14:textId="77777777" w:rsidR="00E228C2" w:rsidRPr="0052502F" w:rsidRDefault="00E228C2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5547BA97" w14:textId="77777777" w:rsidR="00E228C2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  <w:r w:rsidR="00E228C2"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%</w:t>
            </w:r>
          </w:p>
        </w:tc>
        <w:tc>
          <w:tcPr>
            <w:tcW w:w="900" w:type="dxa"/>
          </w:tcPr>
          <w:p w14:paraId="3BCE1C21" w14:textId="77777777" w:rsidR="00E228C2" w:rsidRPr="0052502F" w:rsidRDefault="00E228C2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6D19FFB1" w14:textId="77777777" w:rsidR="00E228C2" w:rsidRPr="008D4D64" w:rsidRDefault="008D4D64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, C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AA37ED" w:rsidRPr="0052502F" w14:paraId="71247555" w14:textId="77777777" w:rsidTr="00750E2A">
        <w:trPr>
          <w:trHeight w:val="555"/>
        </w:trPr>
        <w:tc>
          <w:tcPr>
            <w:tcW w:w="686" w:type="dxa"/>
          </w:tcPr>
          <w:p w14:paraId="646421A0" w14:textId="1EB63D09" w:rsidR="00AA37ED" w:rsidRDefault="00AA37ED" w:rsidP="00D85A1B">
            <w:pPr>
              <w:tabs>
                <w:tab w:val="left" w:pos="241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</w:p>
        </w:tc>
        <w:tc>
          <w:tcPr>
            <w:tcW w:w="2302" w:type="dxa"/>
          </w:tcPr>
          <w:p w14:paraId="706AF6A6" w14:textId="7101FBB8" w:rsidR="00AA37ED" w:rsidRPr="00AA37ED" w:rsidRDefault="00AA37ED" w:rsidP="00AA37ED">
            <w:pPr>
              <w:tabs>
                <w:tab w:val="left" w:pos="2410"/>
              </w:tabs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Ujian Tengah Semester</w:t>
            </w:r>
          </w:p>
        </w:tc>
        <w:tc>
          <w:tcPr>
            <w:tcW w:w="1890" w:type="dxa"/>
          </w:tcPr>
          <w:p w14:paraId="5285445A" w14:textId="77777777" w:rsidR="00AA37ED" w:rsidRDefault="00AA37ED" w:rsidP="0066354F">
            <w:pPr>
              <w:ind w:left="72" w:hanging="38"/>
              <w:rPr>
                <w:rFonts w:ascii="Times New Roman" w:hAnsi="Times New Roman" w:cs="Times New Roman"/>
              </w:rPr>
            </w:pPr>
          </w:p>
        </w:tc>
        <w:tc>
          <w:tcPr>
            <w:tcW w:w="1073" w:type="dxa"/>
          </w:tcPr>
          <w:p w14:paraId="5D9C08E2" w14:textId="77777777" w:rsidR="00AA37ED" w:rsidRDefault="00AA37ED" w:rsidP="00BC5379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67" w:type="dxa"/>
          </w:tcPr>
          <w:p w14:paraId="460DBE49" w14:textId="77777777" w:rsidR="00AA37ED" w:rsidRDefault="00AA37ED" w:rsidP="00A157C7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250" w:type="dxa"/>
          </w:tcPr>
          <w:p w14:paraId="1849DDD9" w14:textId="77777777" w:rsidR="00AA37ED" w:rsidRPr="0052502F" w:rsidRDefault="00AA37ED" w:rsidP="00750E2A">
            <w:pPr>
              <w:pStyle w:val="ListParagraph"/>
              <w:numPr>
                <w:ilvl w:val="0"/>
                <w:numId w:val="7"/>
              </w:numPr>
              <w:tabs>
                <w:tab w:val="left" w:pos="2410"/>
              </w:tabs>
              <w:ind w:left="162" w:hanging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</w:tcPr>
          <w:p w14:paraId="64D093D0" w14:textId="77777777" w:rsidR="00AA37ED" w:rsidRPr="0052502F" w:rsidRDefault="00AA37ED" w:rsidP="00750E2A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</w:tcPr>
          <w:p w14:paraId="30C3856E" w14:textId="77777777" w:rsidR="00AA37ED" w:rsidRDefault="00AA37ED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</w:tcPr>
          <w:p w14:paraId="57E291E5" w14:textId="77777777" w:rsidR="00AA37ED" w:rsidRPr="0052502F" w:rsidRDefault="00AA37ED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2A03DC3A" w14:textId="77777777" w:rsidR="00AA37ED" w:rsidRDefault="00AA37ED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86019" w:rsidRPr="0052502F" w14:paraId="7AEA8B5C" w14:textId="77777777" w:rsidTr="00EF287F">
        <w:trPr>
          <w:trHeight w:val="1552"/>
        </w:trPr>
        <w:tc>
          <w:tcPr>
            <w:tcW w:w="686" w:type="dxa"/>
          </w:tcPr>
          <w:p w14:paraId="713D14EB" w14:textId="77777777" w:rsidR="00486019" w:rsidRDefault="00F26831" w:rsidP="00F26831">
            <w:pPr>
              <w:tabs>
                <w:tab w:val="left" w:pos="2410"/>
              </w:tabs>
              <w:ind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9</w:t>
            </w:r>
            <w:r w:rsidR="0048601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0</w:t>
            </w:r>
          </w:p>
        </w:tc>
        <w:tc>
          <w:tcPr>
            <w:tcW w:w="2302" w:type="dxa"/>
          </w:tcPr>
          <w:p w14:paraId="4F5877E7" w14:textId="77777777" w:rsidR="00486019" w:rsidRDefault="00486019" w:rsidP="00AD2BC3">
            <w:pPr>
              <w:pStyle w:val="ListParagraph"/>
              <w:numPr>
                <w:ilvl w:val="0"/>
                <w:numId w:val="28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swa mampu menjelaskan </w:t>
            </w:r>
            <w:r w:rsid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lam semesta </w:t>
            </w:r>
          </w:p>
          <w:p w14:paraId="0FFCAE90" w14:textId="77777777" w:rsidR="00270B56" w:rsidRDefault="00270B56" w:rsidP="00AD2BC3">
            <w:pPr>
              <w:pStyle w:val="ListParagraph"/>
              <w:numPr>
                <w:ilvl w:val="0"/>
                <w:numId w:val="28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swa memahami tentang susunan tata srya </w:t>
            </w:r>
          </w:p>
          <w:p w14:paraId="6BC19563" w14:textId="77777777" w:rsidR="00270B56" w:rsidRPr="00270B56" w:rsidRDefault="00270B56" w:rsidP="00AD2BC3">
            <w:pPr>
              <w:pStyle w:val="ListParagraph"/>
              <w:numPr>
                <w:ilvl w:val="0"/>
                <w:numId w:val="28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swa mmamahi benda-benda langit dalam tatasurya </w:t>
            </w:r>
          </w:p>
        </w:tc>
        <w:tc>
          <w:tcPr>
            <w:tcW w:w="1890" w:type="dxa"/>
          </w:tcPr>
          <w:p w14:paraId="7C8CF750" w14:textId="77777777" w:rsidR="00486019" w:rsidRPr="00EF287F" w:rsidRDefault="00486019" w:rsidP="00A157C7">
            <w:pPr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Alam Sebagai Sistem</w:t>
            </w:r>
          </w:p>
          <w:p w14:paraId="46F8BE1C" w14:textId="77777777" w:rsidR="00486019" w:rsidRPr="00EF287F" w:rsidRDefault="00270B56" w:rsidP="00EF28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lam Semesta </w:t>
            </w:r>
          </w:p>
          <w:p w14:paraId="4FA2105D" w14:textId="77777777" w:rsidR="00486019" w:rsidRPr="00270B56" w:rsidRDefault="00486019" w:rsidP="00EF28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Mengenal Tata Surya</w:t>
            </w:r>
          </w:p>
          <w:p w14:paraId="175A919C" w14:textId="77777777" w:rsidR="00F26831" w:rsidRPr="00F26831" w:rsidRDefault="00270B56" w:rsidP="00EF28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Benda-benda langit dalam tata surya</w:t>
            </w:r>
          </w:p>
          <w:p w14:paraId="0890CEA3" w14:textId="77777777" w:rsidR="00270B56" w:rsidRPr="00EF287F" w:rsidRDefault="00F26831" w:rsidP="00EF28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Bumi sebagai suatu sistem</w:t>
            </w:r>
            <w:r w:rsidR="00270B56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073" w:type="dxa"/>
          </w:tcPr>
          <w:p w14:paraId="36540933" w14:textId="77777777" w:rsidR="00486019" w:rsidRDefault="00486019" w:rsidP="00A157C7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kusi, ceramah dan 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servasi</w:t>
            </w:r>
          </w:p>
          <w:p w14:paraId="50F1B607" w14:textId="77777777" w:rsidR="00486019" w:rsidRPr="0052502F" w:rsidRDefault="00486019" w:rsidP="00A157C7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n penugasan</w:t>
            </w:r>
          </w:p>
        </w:tc>
        <w:tc>
          <w:tcPr>
            <w:tcW w:w="3067" w:type="dxa"/>
          </w:tcPr>
          <w:p w14:paraId="63E115D7" w14:textId="77777777" w:rsidR="00486019" w:rsidRPr="00D85A1B" w:rsidRDefault="00486019" w:rsidP="00A157C7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85A1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Melalui ceramah, diskusi presentasi dan kegiatan mandiri, mahasiswa memiliki pemamhaman luas mengenai alam semesta dan system tata surya  serta pengaruhnya terhadap kehidupan</w:t>
            </w:r>
          </w:p>
        </w:tc>
        <w:tc>
          <w:tcPr>
            <w:tcW w:w="2250" w:type="dxa"/>
          </w:tcPr>
          <w:p w14:paraId="4D0FB724" w14:textId="77777777" w:rsidR="00486019" w:rsidRPr="00EF287F" w:rsidRDefault="00486019" w:rsidP="00EF287F">
            <w:pPr>
              <w:pStyle w:val="ListParagraph"/>
              <w:numPr>
                <w:ilvl w:val="0"/>
                <w:numId w:val="16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Mema</w:t>
            </w:r>
            <w:r w:rsidR="00270B56">
              <w:rPr>
                <w:rFonts w:ascii="Times New Roman" w:hAnsi="Times New Roman" w:cs="Times New Roman"/>
              </w:rPr>
              <w:t xml:space="preserve">hami alam semesta </w:t>
            </w:r>
          </w:p>
          <w:p w14:paraId="6EF1B857" w14:textId="77777777" w:rsidR="00486019" w:rsidRPr="00270B56" w:rsidRDefault="00486019" w:rsidP="00EF287F">
            <w:pPr>
              <w:pStyle w:val="ListParagraph"/>
              <w:numPr>
                <w:ilvl w:val="0"/>
                <w:numId w:val="16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Menjelaskan sistem tata surya</w:t>
            </w:r>
          </w:p>
          <w:p w14:paraId="4A39E0C2" w14:textId="77777777" w:rsidR="00270B56" w:rsidRPr="00F26831" w:rsidRDefault="00270B56" w:rsidP="00EF287F">
            <w:pPr>
              <w:pStyle w:val="ListParagraph"/>
              <w:numPr>
                <w:ilvl w:val="0"/>
                <w:numId w:val="16"/>
              </w:numPr>
              <w:ind w:left="330" w:hanging="33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Menjelaskan benda-benda langit dalam tata surya</w:t>
            </w:r>
          </w:p>
          <w:p w14:paraId="297055C2" w14:textId="77777777" w:rsidR="00F26831" w:rsidRPr="00EF287F" w:rsidRDefault="00F26831" w:rsidP="00EF287F">
            <w:pPr>
              <w:pStyle w:val="ListParagraph"/>
              <w:numPr>
                <w:ilvl w:val="0"/>
                <w:numId w:val="16"/>
              </w:numPr>
              <w:ind w:left="330" w:hanging="33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Mendeskripsikan karakteristik bumi sebagai  planet kehidupan</w:t>
            </w:r>
          </w:p>
        </w:tc>
        <w:tc>
          <w:tcPr>
            <w:tcW w:w="1530" w:type="dxa"/>
          </w:tcPr>
          <w:p w14:paraId="5596C0CD" w14:textId="77777777" w:rsidR="00486019" w:rsidRPr="0052502F" w:rsidRDefault="00486019" w:rsidP="00A157C7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136F63B3" w14:textId="77777777" w:rsidR="00486019" w:rsidRPr="0052502F" w:rsidRDefault="00486019" w:rsidP="00A157C7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33507ABB" w14:textId="77777777" w:rsidR="00486019" w:rsidRPr="0052502F" w:rsidRDefault="00486019" w:rsidP="00A157C7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31813452" w14:textId="77777777" w:rsidR="00486019" w:rsidRPr="0052502F" w:rsidRDefault="00486019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%</w:t>
            </w:r>
          </w:p>
        </w:tc>
        <w:tc>
          <w:tcPr>
            <w:tcW w:w="900" w:type="dxa"/>
          </w:tcPr>
          <w:p w14:paraId="44C10634" w14:textId="77777777" w:rsidR="00486019" w:rsidRPr="0052502F" w:rsidRDefault="00486019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3C17DF9E" w14:textId="77777777" w:rsidR="00486019" w:rsidRPr="008D4D64" w:rsidRDefault="008D4D64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486019" w:rsidRPr="0052502F" w14:paraId="53CDFAB4" w14:textId="77777777" w:rsidTr="00EF287F">
        <w:trPr>
          <w:trHeight w:val="1552"/>
        </w:trPr>
        <w:tc>
          <w:tcPr>
            <w:tcW w:w="686" w:type="dxa"/>
          </w:tcPr>
          <w:p w14:paraId="12F135E5" w14:textId="77777777" w:rsidR="00486019" w:rsidRDefault="00F26831" w:rsidP="00F26831">
            <w:pPr>
              <w:tabs>
                <w:tab w:val="left" w:pos="2410"/>
              </w:tabs>
              <w:ind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11</w:t>
            </w:r>
            <w:r w:rsidR="0048601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,1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</w:t>
            </w:r>
          </w:p>
        </w:tc>
        <w:tc>
          <w:tcPr>
            <w:tcW w:w="2302" w:type="dxa"/>
          </w:tcPr>
          <w:p w14:paraId="4AAD5434" w14:textId="77777777" w:rsidR="00270B56" w:rsidRDefault="00486019" w:rsidP="00AD2BC3">
            <w:pPr>
              <w:pStyle w:val="ListParagraph"/>
              <w:numPr>
                <w:ilvl w:val="0"/>
                <w:numId w:val="29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swa mampu menjelaskan sumber daya alam </w:t>
            </w:r>
          </w:p>
          <w:p w14:paraId="768429B3" w14:textId="77777777" w:rsidR="00486019" w:rsidRPr="00270B56" w:rsidRDefault="00270B56" w:rsidP="00AD2BC3">
            <w:pPr>
              <w:pStyle w:val="ListParagraph"/>
              <w:numPr>
                <w:ilvl w:val="0"/>
                <w:numId w:val="29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hasiswa memahami </w:t>
            </w:r>
            <w:r w:rsidR="00486019" w:rsidRP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umber energi alternatif</w:t>
            </w:r>
          </w:p>
        </w:tc>
        <w:tc>
          <w:tcPr>
            <w:tcW w:w="1890" w:type="dxa"/>
          </w:tcPr>
          <w:p w14:paraId="4740BDED" w14:textId="77777777" w:rsidR="00486019" w:rsidRPr="00EF287F" w:rsidRDefault="00486019" w:rsidP="00A157C7">
            <w:pPr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Sumber Daya Alam dan Pengelolannya</w:t>
            </w:r>
          </w:p>
          <w:p w14:paraId="19C2F75B" w14:textId="77777777" w:rsidR="00486019" w:rsidRPr="00EF287F" w:rsidRDefault="00486019" w:rsidP="00EF287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EF287F">
              <w:rPr>
                <w:rFonts w:ascii="Times New Roman" w:hAnsi="Times New Roman" w:cs="Times New Roman"/>
              </w:rPr>
              <w:t>Sumber Daya Alam dan Klasifikasinya</w:t>
            </w:r>
          </w:p>
          <w:p w14:paraId="679811C2" w14:textId="77777777" w:rsidR="00486019" w:rsidRPr="00EF287F" w:rsidRDefault="00486019" w:rsidP="00EF287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ber Energi Alternatif; </w:t>
            </w:r>
            <w:r>
              <w:rPr>
                <w:rFonts w:ascii="Times New Roman" w:hAnsi="Times New Roman" w:cs="Times New Roman"/>
                <w:lang w:val="en-US"/>
              </w:rPr>
              <w:t>p</w:t>
            </w:r>
            <w:r>
              <w:rPr>
                <w:rFonts w:ascii="Times New Roman" w:hAnsi="Times New Roman" w:cs="Times New Roman"/>
              </w:rPr>
              <w:t xml:space="preserve">rinsip-prinsip </w:t>
            </w:r>
            <w:r>
              <w:rPr>
                <w:rFonts w:ascii="Times New Roman" w:hAnsi="Times New Roman" w:cs="Times New Roman"/>
                <w:lang w:val="en-US"/>
              </w:rPr>
              <w:t>m</w:t>
            </w:r>
            <w:r>
              <w:rPr>
                <w:rFonts w:ascii="Times New Roman" w:hAnsi="Times New Roman" w:cs="Times New Roman"/>
              </w:rPr>
              <w:t xml:space="preserve">emperoleh dan </w:t>
            </w:r>
            <w:r>
              <w:rPr>
                <w:rFonts w:ascii="Times New Roman" w:hAnsi="Times New Roman" w:cs="Times New Roman"/>
                <w:lang w:val="en-US"/>
              </w:rPr>
              <w:t>m</w:t>
            </w:r>
            <w:r w:rsidRPr="00EF287F">
              <w:rPr>
                <w:rFonts w:ascii="Times New Roman" w:hAnsi="Times New Roman" w:cs="Times New Roman"/>
              </w:rPr>
              <w:t>emanfaatkan</w:t>
            </w:r>
          </w:p>
        </w:tc>
        <w:tc>
          <w:tcPr>
            <w:tcW w:w="1073" w:type="dxa"/>
          </w:tcPr>
          <w:p w14:paraId="4FEE260E" w14:textId="77777777" w:rsidR="00486019" w:rsidRPr="0052502F" w:rsidRDefault="00486019" w:rsidP="00A157C7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, ceramah dan observasi</w:t>
            </w:r>
          </w:p>
        </w:tc>
        <w:tc>
          <w:tcPr>
            <w:tcW w:w="3067" w:type="dxa"/>
          </w:tcPr>
          <w:p w14:paraId="7E36B41C" w14:textId="77777777" w:rsidR="00486019" w:rsidRPr="00D85A1B" w:rsidRDefault="00486019" w:rsidP="004A3D1C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85A1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Melalui ceramah, diskusi presentasi dan kegiatan mandiri, mahasiswa memiliki pemamhaman luas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tentang sumber daya alam, sumber energi alternative  yang dapat dimanfaatkan untuk kepentingan  </w:t>
            </w:r>
          </w:p>
        </w:tc>
        <w:tc>
          <w:tcPr>
            <w:tcW w:w="2250" w:type="dxa"/>
          </w:tcPr>
          <w:p w14:paraId="13A88BE3" w14:textId="77777777" w:rsidR="00486019" w:rsidRDefault="00486019" w:rsidP="003D67BA">
            <w:pPr>
              <w:pStyle w:val="ListParagraph"/>
              <w:numPr>
                <w:ilvl w:val="0"/>
                <w:numId w:val="20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diskripsikan penegrtian sunder daya alam</w:t>
            </w:r>
          </w:p>
          <w:p w14:paraId="440B44BA" w14:textId="77777777" w:rsidR="00486019" w:rsidRDefault="00486019" w:rsidP="003D67BA">
            <w:pPr>
              <w:pStyle w:val="ListParagraph"/>
              <w:numPr>
                <w:ilvl w:val="0"/>
                <w:numId w:val="20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gklasifikasikan sumberdaya alam</w:t>
            </w:r>
          </w:p>
          <w:p w14:paraId="7F58756C" w14:textId="77777777" w:rsidR="00486019" w:rsidRDefault="00486019" w:rsidP="003D67BA">
            <w:pPr>
              <w:pStyle w:val="ListParagraph"/>
              <w:numPr>
                <w:ilvl w:val="0"/>
                <w:numId w:val="20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diskripsikan sumber energi alternative</w:t>
            </w:r>
          </w:p>
          <w:p w14:paraId="7F9DB8FA" w14:textId="77777777" w:rsidR="00486019" w:rsidRPr="003D67BA" w:rsidRDefault="00486019" w:rsidP="003D67BA">
            <w:pPr>
              <w:pStyle w:val="ListParagraph"/>
              <w:numPr>
                <w:ilvl w:val="0"/>
                <w:numId w:val="20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ampu menjelaskan cara memperoleh sumber energi </w:t>
            </w:r>
            <w:r w:rsidR="006A7279">
              <w:rPr>
                <w:rFonts w:ascii="Times New Roman" w:hAnsi="Times New Roman" w:cs="Times New Roman"/>
                <w:lang w:val="en-US"/>
              </w:rPr>
              <w:t>alternative</w:t>
            </w:r>
          </w:p>
        </w:tc>
        <w:tc>
          <w:tcPr>
            <w:tcW w:w="1530" w:type="dxa"/>
          </w:tcPr>
          <w:p w14:paraId="60CE3BB0" w14:textId="77777777" w:rsidR="00486019" w:rsidRPr="0052502F" w:rsidRDefault="00486019" w:rsidP="004A3D1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62D4CC4A" w14:textId="77777777" w:rsidR="00486019" w:rsidRPr="0052502F" w:rsidRDefault="00486019" w:rsidP="004A3D1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18AE2EAB" w14:textId="77777777" w:rsidR="00486019" w:rsidRPr="0052502F" w:rsidRDefault="00486019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6D410C4B" w14:textId="77777777" w:rsidR="00486019" w:rsidRPr="0052502F" w:rsidRDefault="00AD2BC3" w:rsidP="006C1879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  <w:r w:rsidR="006C187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  <w:r w:rsidR="0048601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%</w:t>
            </w:r>
          </w:p>
        </w:tc>
        <w:tc>
          <w:tcPr>
            <w:tcW w:w="900" w:type="dxa"/>
          </w:tcPr>
          <w:p w14:paraId="73817F98" w14:textId="77777777" w:rsidR="00486019" w:rsidRPr="0052502F" w:rsidRDefault="00486019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4A08EF37" w14:textId="77777777" w:rsidR="00486019" w:rsidRPr="008D4D64" w:rsidRDefault="00894A71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, </w:t>
            </w:r>
            <w:r w:rsidR="008D4D6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FC13A1" w:rsidRPr="0052502F" w14:paraId="256308E6" w14:textId="77777777" w:rsidTr="00EF287F">
        <w:trPr>
          <w:trHeight w:val="1552"/>
        </w:trPr>
        <w:tc>
          <w:tcPr>
            <w:tcW w:w="686" w:type="dxa"/>
          </w:tcPr>
          <w:p w14:paraId="2017B08C" w14:textId="77777777" w:rsidR="00FC13A1" w:rsidRDefault="00FC13A1" w:rsidP="00F26831">
            <w:pPr>
              <w:tabs>
                <w:tab w:val="left" w:pos="2410"/>
              </w:tabs>
              <w:ind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3</w:t>
            </w:r>
          </w:p>
        </w:tc>
        <w:tc>
          <w:tcPr>
            <w:tcW w:w="2302" w:type="dxa"/>
          </w:tcPr>
          <w:p w14:paraId="47DCA694" w14:textId="77777777" w:rsidR="00FC13A1" w:rsidRPr="00695FFF" w:rsidRDefault="00695FFF" w:rsidP="00695FFF">
            <w:pPr>
              <w:tabs>
                <w:tab w:val="left" w:pos="2410"/>
              </w:tabs>
              <w:ind w:left="165" w:hanging="165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</w:t>
            </w:r>
            <w:r w:rsidR="00FC13A1" w:rsidRPr="00695F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njelaskan zat additif dan zat adiktif. .</w:t>
            </w:r>
          </w:p>
          <w:p w14:paraId="76EF4CAF" w14:textId="77777777" w:rsidR="00FC13A1" w:rsidRPr="00695FFF" w:rsidRDefault="00695FFF" w:rsidP="00695FFF">
            <w:pPr>
              <w:tabs>
                <w:tab w:val="left" w:pos="2410"/>
              </w:tabs>
              <w:ind w:left="165" w:hanging="165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  <w:r w:rsidR="00FC13A1" w:rsidRPr="00695FF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ndeskripsikan peran zat additif dan zat addiktif bagi kehiduan beserta akibatnya.</w:t>
            </w:r>
          </w:p>
        </w:tc>
        <w:tc>
          <w:tcPr>
            <w:tcW w:w="1890" w:type="dxa"/>
          </w:tcPr>
          <w:p w14:paraId="555DDC5F" w14:textId="77777777" w:rsidR="00FC13A1" w:rsidRPr="00F26831" w:rsidRDefault="00695FFF" w:rsidP="00F26831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Zat a</w:t>
            </w:r>
            <w:r w:rsidR="00FC13A1" w:rsidRPr="00F26831">
              <w:rPr>
                <w:rFonts w:ascii="Times New Roman" w:hAnsi="Times New Roman" w:cs="Times New Roman"/>
                <w:lang w:val="en-US"/>
              </w:rPr>
              <w:t>ditif</w:t>
            </w:r>
          </w:p>
          <w:p w14:paraId="0CDBF9AA" w14:textId="77777777" w:rsidR="00FC13A1" w:rsidRPr="00F26831" w:rsidRDefault="00695FFF" w:rsidP="00F26831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Zat ad</w:t>
            </w:r>
            <w:r w:rsidR="00FC13A1" w:rsidRPr="00F26831">
              <w:rPr>
                <w:rFonts w:ascii="Times New Roman" w:hAnsi="Times New Roman" w:cs="Times New Roman"/>
                <w:lang w:val="en-US"/>
              </w:rPr>
              <w:t xml:space="preserve">iktif </w:t>
            </w:r>
          </w:p>
        </w:tc>
        <w:tc>
          <w:tcPr>
            <w:tcW w:w="1073" w:type="dxa"/>
          </w:tcPr>
          <w:p w14:paraId="6E05975E" w14:textId="77777777" w:rsidR="00FC13A1" w:rsidRPr="0052502F" w:rsidRDefault="00FC13A1" w:rsidP="006D08E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, ceramah dan observasi</w:t>
            </w:r>
          </w:p>
        </w:tc>
        <w:tc>
          <w:tcPr>
            <w:tcW w:w="3067" w:type="dxa"/>
          </w:tcPr>
          <w:p w14:paraId="678CDC38" w14:textId="77777777" w:rsidR="00FC13A1" w:rsidRPr="00D85A1B" w:rsidRDefault="00FC13A1" w:rsidP="00FC13A1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85A1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Melalui ceramah, diskusi presentasi dan kegiatan mandiri, mahasiswa memilik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pemahaman mengenai zat additif dan zat adiktif, manfaatnya bagi kehidupan efek sampingnya, serta akibatnya jika terjadi penyalahgunaan. </w:t>
            </w:r>
          </w:p>
        </w:tc>
        <w:tc>
          <w:tcPr>
            <w:tcW w:w="2250" w:type="dxa"/>
          </w:tcPr>
          <w:p w14:paraId="21E93FEA" w14:textId="77777777" w:rsidR="00FC13A1" w:rsidRDefault="00FC13A1" w:rsidP="00FC13A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ampu mengidentifikasi macam-macam zat additif dan zat adiktif. </w:t>
            </w:r>
          </w:p>
          <w:p w14:paraId="0C45B93F" w14:textId="77777777" w:rsidR="00FC13A1" w:rsidRDefault="00FC13A1" w:rsidP="00FC13A1">
            <w:pPr>
              <w:pStyle w:val="ListParagraph"/>
              <w:numPr>
                <w:ilvl w:val="0"/>
                <w:numId w:val="32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ampu menjelaskan manfaat zat additif bagi kehidupan. </w:t>
            </w:r>
          </w:p>
          <w:p w14:paraId="69E05311" w14:textId="77777777" w:rsidR="00FC13A1" w:rsidRDefault="00FC13A1" w:rsidP="00FC13A1">
            <w:pPr>
              <w:pStyle w:val="ListParagraph"/>
              <w:numPr>
                <w:ilvl w:val="0"/>
                <w:numId w:val="32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jelaskan akibat penggunaan zat additif yang berlebihan.</w:t>
            </w:r>
          </w:p>
          <w:p w14:paraId="5DDFA152" w14:textId="77777777" w:rsidR="00FC13A1" w:rsidRPr="003D67BA" w:rsidRDefault="00FC13A1" w:rsidP="00FC13A1">
            <w:pPr>
              <w:pStyle w:val="ListParagraph"/>
              <w:numPr>
                <w:ilvl w:val="0"/>
                <w:numId w:val="32"/>
              </w:numPr>
              <w:ind w:left="252" w:hanging="25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jelaskanakibat penyalahgunaan zat adiktif</w:t>
            </w:r>
          </w:p>
        </w:tc>
        <w:tc>
          <w:tcPr>
            <w:tcW w:w="1530" w:type="dxa"/>
          </w:tcPr>
          <w:p w14:paraId="673CA113" w14:textId="77777777" w:rsidR="00FC13A1" w:rsidRPr="0052502F" w:rsidRDefault="00FC13A1" w:rsidP="006D08E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1BFC5163" w14:textId="77777777" w:rsidR="00FC13A1" w:rsidRPr="0052502F" w:rsidRDefault="00FC13A1" w:rsidP="006D08E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39CB03A1" w14:textId="77777777" w:rsidR="00FC13A1" w:rsidRPr="0052502F" w:rsidRDefault="00FC13A1" w:rsidP="006D08E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3C5707F6" w14:textId="77777777" w:rsidR="00FC13A1" w:rsidRPr="0052502F" w:rsidRDefault="00FC13A1" w:rsidP="006D08E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%</w:t>
            </w:r>
          </w:p>
        </w:tc>
        <w:tc>
          <w:tcPr>
            <w:tcW w:w="900" w:type="dxa"/>
          </w:tcPr>
          <w:p w14:paraId="71D9455A" w14:textId="77777777" w:rsidR="00FC13A1" w:rsidRPr="0052502F" w:rsidRDefault="00FC13A1" w:rsidP="006D08E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3746777F" w14:textId="77777777" w:rsidR="00FC13A1" w:rsidRPr="00695FFF" w:rsidRDefault="00695FFF" w:rsidP="006D08EC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, G</w:t>
            </w:r>
          </w:p>
        </w:tc>
      </w:tr>
      <w:tr w:rsidR="00FC13A1" w:rsidRPr="0052502F" w14:paraId="47AB882E" w14:textId="77777777" w:rsidTr="00EF287F">
        <w:trPr>
          <w:trHeight w:val="1552"/>
        </w:trPr>
        <w:tc>
          <w:tcPr>
            <w:tcW w:w="686" w:type="dxa"/>
          </w:tcPr>
          <w:p w14:paraId="63591726" w14:textId="77777777" w:rsidR="00FC13A1" w:rsidRDefault="00FC13A1" w:rsidP="00750E2A">
            <w:pPr>
              <w:tabs>
                <w:tab w:val="left" w:pos="2410"/>
              </w:tabs>
              <w:ind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14</w:t>
            </w:r>
          </w:p>
        </w:tc>
        <w:tc>
          <w:tcPr>
            <w:tcW w:w="2302" w:type="dxa"/>
          </w:tcPr>
          <w:p w14:paraId="6BDA0476" w14:textId="77777777" w:rsidR="00FC13A1" w:rsidRPr="00F310A0" w:rsidRDefault="00FC13A1" w:rsidP="00F310A0">
            <w:pPr>
              <w:pStyle w:val="ListParagraph"/>
              <w:numPr>
                <w:ilvl w:val="0"/>
                <w:numId w:val="18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F310A0">
              <w:rPr>
                <w:rFonts w:ascii="Times New Roman" w:hAnsi="Times New Roman" w:cs="Times New Roman"/>
              </w:rPr>
              <w:t>Menjelaskan peran Sains dan Te</w:t>
            </w:r>
            <w:r w:rsidRPr="00F310A0">
              <w:rPr>
                <w:rFonts w:ascii="Times New Roman" w:hAnsi="Times New Roman" w:cs="Times New Roman"/>
                <w:lang w:val="en-US"/>
              </w:rPr>
              <w:t>k</w:t>
            </w:r>
            <w:r w:rsidRPr="00F310A0">
              <w:rPr>
                <w:rFonts w:ascii="Times New Roman" w:hAnsi="Times New Roman" w:cs="Times New Roman"/>
              </w:rPr>
              <w:t>nologi untuk kehidupan manusia</w:t>
            </w:r>
          </w:p>
          <w:p w14:paraId="25EA2625" w14:textId="77777777" w:rsidR="00FC13A1" w:rsidRPr="00F310A0" w:rsidRDefault="00FC13A1" w:rsidP="00F310A0">
            <w:pPr>
              <w:pStyle w:val="ListParagraph"/>
              <w:numPr>
                <w:ilvl w:val="0"/>
                <w:numId w:val="18"/>
              </w:numPr>
              <w:ind w:left="330" w:hanging="330"/>
              <w:rPr>
                <w:rFonts w:ascii="Times New Roman" w:hAnsi="Times New Roman" w:cs="Times New Roman"/>
              </w:rPr>
            </w:pPr>
            <w:r w:rsidRPr="00F310A0">
              <w:rPr>
                <w:rFonts w:ascii="Times New Roman" w:hAnsi="Times New Roman" w:cs="Times New Roman"/>
              </w:rPr>
              <w:t xml:space="preserve">Menjelaskan pengaruh Ilmu Pengetahuan </w:t>
            </w:r>
            <w:r>
              <w:rPr>
                <w:rFonts w:ascii="Times New Roman" w:hAnsi="Times New Roman" w:cs="Times New Roman"/>
                <w:lang w:val="en-US"/>
              </w:rPr>
              <w:t xml:space="preserve">Alam dan Teknologi terhadap </w:t>
            </w:r>
            <w:r w:rsidRPr="00F310A0">
              <w:rPr>
                <w:rFonts w:ascii="Times New Roman" w:hAnsi="Times New Roman" w:cs="Times New Roman"/>
              </w:rPr>
              <w:t>terhadap masyarakat</w:t>
            </w:r>
          </w:p>
        </w:tc>
        <w:tc>
          <w:tcPr>
            <w:tcW w:w="1890" w:type="dxa"/>
          </w:tcPr>
          <w:p w14:paraId="22C615E9" w14:textId="77777777" w:rsidR="00FC13A1" w:rsidRPr="00F310A0" w:rsidRDefault="00FC13A1" w:rsidP="00900E3B">
            <w:pPr>
              <w:rPr>
                <w:rFonts w:ascii="Times New Roman" w:hAnsi="Times New Roman" w:cs="Times New Roman"/>
              </w:rPr>
            </w:pPr>
            <w:r w:rsidRPr="00F310A0">
              <w:rPr>
                <w:rFonts w:ascii="Times New Roman" w:hAnsi="Times New Roman" w:cs="Times New Roman"/>
              </w:rPr>
              <w:t>IPTEK , Perkembangan dan Penerapannya</w:t>
            </w:r>
          </w:p>
          <w:p w14:paraId="24435587" w14:textId="77777777" w:rsidR="00FC13A1" w:rsidRPr="00F310A0" w:rsidRDefault="00FC13A1" w:rsidP="00F310A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F310A0">
              <w:rPr>
                <w:rFonts w:ascii="Times New Roman" w:hAnsi="Times New Roman" w:cs="Times New Roman"/>
              </w:rPr>
              <w:t>Peran Sains dan teknologi dalam Memenuhi Kebutuhan Manusia</w:t>
            </w:r>
          </w:p>
          <w:p w14:paraId="4634D344" w14:textId="77777777" w:rsidR="00FC13A1" w:rsidRPr="00F310A0" w:rsidRDefault="00FC13A1" w:rsidP="00F310A0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F310A0">
              <w:rPr>
                <w:rFonts w:ascii="Times New Roman" w:hAnsi="Times New Roman" w:cs="Times New Roman"/>
              </w:rPr>
              <w:t xml:space="preserve">Pengaruh Ilmu Pengetahuan </w:t>
            </w:r>
            <w:r>
              <w:rPr>
                <w:rFonts w:ascii="Times New Roman" w:hAnsi="Times New Roman" w:cs="Times New Roman"/>
                <w:lang w:val="en-US"/>
              </w:rPr>
              <w:t xml:space="preserve">Alam dan teknologi </w:t>
            </w:r>
            <w:r w:rsidRPr="00F310A0">
              <w:rPr>
                <w:rFonts w:ascii="Times New Roman" w:hAnsi="Times New Roman" w:cs="Times New Roman"/>
              </w:rPr>
              <w:t xml:space="preserve">terhadap </w:t>
            </w:r>
            <w:r>
              <w:rPr>
                <w:rFonts w:ascii="Times New Roman" w:hAnsi="Times New Roman" w:cs="Times New Roman"/>
                <w:lang w:val="en-US"/>
              </w:rPr>
              <w:t xml:space="preserve">Alam </w:t>
            </w:r>
            <w:r w:rsidRPr="00F310A0">
              <w:rPr>
                <w:rFonts w:ascii="Times New Roman" w:hAnsi="Times New Roman" w:cs="Times New Roman"/>
              </w:rPr>
              <w:t>Masyarakat</w:t>
            </w:r>
          </w:p>
        </w:tc>
        <w:tc>
          <w:tcPr>
            <w:tcW w:w="1073" w:type="dxa"/>
          </w:tcPr>
          <w:p w14:paraId="7399AC85" w14:textId="77777777" w:rsidR="00FC13A1" w:rsidRPr="0052502F" w:rsidRDefault="00FC13A1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kusi, ceramah dan observasi</w:t>
            </w:r>
          </w:p>
        </w:tc>
        <w:tc>
          <w:tcPr>
            <w:tcW w:w="3067" w:type="dxa"/>
          </w:tcPr>
          <w:p w14:paraId="697C5BD5" w14:textId="77777777" w:rsidR="00FC13A1" w:rsidRPr="00D85A1B" w:rsidRDefault="00FC13A1" w:rsidP="004A3D1C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D85A1B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Melalui ceramah, diskusi presentasi dan kegiatan mandiri, mahasiswa memiliki pemamhaman luas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peran sains dan teknologi serta dampaknya terhadap kehidupan manusia</w:t>
            </w:r>
          </w:p>
        </w:tc>
        <w:tc>
          <w:tcPr>
            <w:tcW w:w="2250" w:type="dxa"/>
          </w:tcPr>
          <w:p w14:paraId="62DBDB69" w14:textId="77777777" w:rsidR="00FC13A1" w:rsidRDefault="00FC13A1" w:rsidP="00486019">
            <w:pPr>
              <w:pStyle w:val="ListParagraph"/>
              <w:numPr>
                <w:ilvl w:val="0"/>
                <w:numId w:val="21"/>
              </w:numPr>
              <w:ind w:left="252" w:hanging="18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diskripsikan peran IPTek untk kesehjahteraan manusia</w:t>
            </w:r>
          </w:p>
          <w:p w14:paraId="277D2D9A" w14:textId="77777777" w:rsidR="00FC13A1" w:rsidRPr="00185466" w:rsidRDefault="00FC13A1" w:rsidP="00486019">
            <w:pPr>
              <w:pStyle w:val="ListParagraph"/>
              <w:numPr>
                <w:ilvl w:val="0"/>
                <w:numId w:val="21"/>
              </w:numPr>
              <w:ind w:left="252" w:hanging="18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mpu mendiskripsikan dampak IPTEK terhadap kehidupan maasyarakat</w:t>
            </w:r>
          </w:p>
        </w:tc>
        <w:tc>
          <w:tcPr>
            <w:tcW w:w="1530" w:type="dxa"/>
          </w:tcPr>
          <w:p w14:paraId="084B3A5A" w14:textId="77777777" w:rsidR="00FC13A1" w:rsidRPr="0052502F" w:rsidRDefault="00FC13A1" w:rsidP="004A3D1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Pengamatan diskusi dan tanya jawab</w:t>
            </w:r>
          </w:p>
          <w:p w14:paraId="490A3429" w14:textId="77777777" w:rsidR="00FC13A1" w:rsidRPr="0052502F" w:rsidRDefault="00FC13A1" w:rsidP="004A3D1C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277FDBD8" w14:textId="77777777" w:rsidR="00FC13A1" w:rsidRPr="0052502F" w:rsidRDefault="00FC13A1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6F21A3DD" w14:textId="77777777" w:rsidR="00FC13A1" w:rsidRPr="0052502F" w:rsidRDefault="00FC13A1" w:rsidP="00750E2A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%</w:t>
            </w:r>
          </w:p>
        </w:tc>
        <w:tc>
          <w:tcPr>
            <w:tcW w:w="900" w:type="dxa"/>
          </w:tcPr>
          <w:p w14:paraId="7898508A" w14:textId="77777777" w:rsidR="00FC13A1" w:rsidRPr="0052502F" w:rsidRDefault="00FC13A1" w:rsidP="004A3D1C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0656B6B2" w14:textId="77777777" w:rsidR="00FC13A1" w:rsidRPr="008D4D64" w:rsidRDefault="008D4D64" w:rsidP="00750E2A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FC13A1" w:rsidRPr="0052502F" w14:paraId="196A8AD9" w14:textId="77777777" w:rsidTr="00844261">
        <w:trPr>
          <w:trHeight w:val="522"/>
        </w:trPr>
        <w:tc>
          <w:tcPr>
            <w:tcW w:w="686" w:type="dxa"/>
          </w:tcPr>
          <w:p w14:paraId="1A942B6C" w14:textId="77777777" w:rsidR="00FC13A1" w:rsidRPr="00785C23" w:rsidRDefault="00FC13A1" w:rsidP="00F26831">
            <w:pPr>
              <w:tabs>
                <w:tab w:val="left" w:pos="2410"/>
              </w:tabs>
              <w:ind w:right="-7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5,16</w:t>
            </w:r>
          </w:p>
        </w:tc>
        <w:tc>
          <w:tcPr>
            <w:tcW w:w="2302" w:type="dxa"/>
          </w:tcPr>
          <w:p w14:paraId="4152987D" w14:textId="77777777" w:rsidR="00FC13A1" w:rsidRDefault="00FC13A1" w:rsidP="000F6A73">
            <w:pPr>
              <w:pStyle w:val="ListParagraph"/>
              <w:numPr>
                <w:ilvl w:val="0"/>
                <w:numId w:val="27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mampu m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njelaskan ruang lingkup </w:t>
            </w:r>
            <w:r w:rsidRPr="00270B5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ioteknologi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n perkembangannya</w:t>
            </w:r>
          </w:p>
          <w:p w14:paraId="18B0CD7A" w14:textId="77777777" w:rsidR="00FC13A1" w:rsidRPr="00270B56" w:rsidRDefault="00FC13A1" w:rsidP="000F6A73">
            <w:pPr>
              <w:pStyle w:val="ListParagraph"/>
              <w:numPr>
                <w:ilvl w:val="0"/>
                <w:numId w:val="27"/>
              </w:numPr>
              <w:tabs>
                <w:tab w:val="left" w:pos="2410"/>
              </w:tabs>
              <w:ind w:left="214" w:hanging="214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hasiswa memahami Rekayasa genetika</w:t>
            </w:r>
          </w:p>
        </w:tc>
        <w:tc>
          <w:tcPr>
            <w:tcW w:w="1890" w:type="dxa"/>
          </w:tcPr>
          <w:p w14:paraId="51C78188" w14:textId="77777777" w:rsidR="00FC13A1" w:rsidRPr="00785C23" w:rsidRDefault="00FC13A1" w:rsidP="000F6A73">
            <w:pPr>
              <w:ind w:left="317" w:hanging="283"/>
              <w:rPr>
                <w:rFonts w:ascii="Times New Roman" w:hAnsi="Times New Roman" w:cs="Times New Roman"/>
              </w:rPr>
            </w:pPr>
            <w:r w:rsidRPr="00785C23">
              <w:rPr>
                <w:rFonts w:ascii="Times New Roman" w:hAnsi="Times New Roman" w:cs="Times New Roman"/>
              </w:rPr>
              <w:t>Bioteknologi</w:t>
            </w:r>
          </w:p>
          <w:p w14:paraId="6DC131CB" w14:textId="77777777" w:rsidR="00FC13A1" w:rsidRPr="00785C23" w:rsidRDefault="00FC13A1" w:rsidP="000F6A73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785C23">
              <w:rPr>
                <w:rFonts w:ascii="Times New Roman" w:hAnsi="Times New Roman" w:cs="Times New Roman"/>
              </w:rPr>
              <w:t>Sejarah Perkembangannya</w:t>
            </w:r>
          </w:p>
          <w:p w14:paraId="27A02E76" w14:textId="77777777" w:rsidR="00FC13A1" w:rsidRPr="00785C23" w:rsidRDefault="00FC13A1" w:rsidP="000F6A73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785C23">
              <w:rPr>
                <w:rFonts w:ascii="Times New Roman" w:hAnsi="Times New Roman" w:cs="Times New Roman"/>
              </w:rPr>
              <w:t>Rekayasa Genetika dan Bioetika</w:t>
            </w:r>
          </w:p>
        </w:tc>
        <w:tc>
          <w:tcPr>
            <w:tcW w:w="1073" w:type="dxa"/>
          </w:tcPr>
          <w:p w14:paraId="47232621" w14:textId="77777777" w:rsidR="00FC13A1" w:rsidRDefault="00FC13A1" w:rsidP="000F6A73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kusi, ceramah 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bservasi</w:t>
            </w:r>
          </w:p>
          <w:p w14:paraId="2A7AA1D9" w14:textId="77777777" w:rsidR="00FC13A1" w:rsidRPr="0052502F" w:rsidRDefault="00FC13A1" w:rsidP="000F6A73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n penugasan</w:t>
            </w:r>
          </w:p>
        </w:tc>
        <w:tc>
          <w:tcPr>
            <w:tcW w:w="3067" w:type="dxa"/>
          </w:tcPr>
          <w:p w14:paraId="3D9FBDDA" w14:textId="77777777" w:rsidR="00FC13A1" w:rsidRPr="008D72B3" w:rsidRDefault="00FC13A1" w:rsidP="000F6A73">
            <w:pPr>
              <w:widowControl w:val="0"/>
              <w:tabs>
                <w:tab w:val="left" w:pos="49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lalui ceramah, diskusi presentasi dan kegiatan mandiri, mahasiswa memiliki pemamhaman luas mengenai bioteknologi dan pemanaatannya untuk kehidupan</w:t>
            </w:r>
          </w:p>
        </w:tc>
        <w:tc>
          <w:tcPr>
            <w:tcW w:w="2250" w:type="dxa"/>
          </w:tcPr>
          <w:p w14:paraId="34431AA1" w14:textId="77777777" w:rsidR="00FC13A1" w:rsidRDefault="00FC13A1" w:rsidP="000F6A73">
            <w:pPr>
              <w:pStyle w:val="ListParagraph"/>
              <w:numPr>
                <w:ilvl w:val="0"/>
                <w:numId w:val="14"/>
              </w:numPr>
              <w:tabs>
                <w:tab w:val="left" w:pos="2410"/>
              </w:tabs>
              <w:ind w:left="252" w:hanging="25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5C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mpu mendiskripsikan pengertian bioteknologi</w:t>
            </w:r>
            <w:r w:rsidR="00A10E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  <w:p w14:paraId="0D616271" w14:textId="77777777" w:rsidR="00A10E95" w:rsidRPr="00785C23" w:rsidRDefault="00A10E95" w:rsidP="000F6A73">
            <w:pPr>
              <w:pStyle w:val="ListParagraph"/>
              <w:numPr>
                <w:ilvl w:val="0"/>
                <w:numId w:val="14"/>
              </w:numPr>
              <w:tabs>
                <w:tab w:val="left" w:pos="2410"/>
              </w:tabs>
              <w:ind w:left="252" w:hanging="25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mpu membedakan bioteknologi konvensional dan bioteknologi modern</w:t>
            </w:r>
          </w:p>
          <w:p w14:paraId="6C0A3542" w14:textId="77777777" w:rsidR="00FC13A1" w:rsidRPr="00785C23" w:rsidRDefault="00FC13A1" w:rsidP="000F6A73">
            <w:pPr>
              <w:pStyle w:val="ListParagraph"/>
              <w:numPr>
                <w:ilvl w:val="0"/>
                <w:numId w:val="14"/>
              </w:numPr>
              <w:tabs>
                <w:tab w:val="left" w:pos="2410"/>
              </w:tabs>
              <w:ind w:left="252" w:hanging="252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85C2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mpu menjelaskan pengaruh bioteknologi terhadap kehidupan </w:t>
            </w:r>
          </w:p>
        </w:tc>
        <w:tc>
          <w:tcPr>
            <w:tcW w:w="1530" w:type="dxa"/>
          </w:tcPr>
          <w:p w14:paraId="5EAA0542" w14:textId="77777777" w:rsidR="00FC13A1" w:rsidRPr="0052502F" w:rsidRDefault="00FC13A1" w:rsidP="000F6A73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 diskusi dan tanya jawab</w:t>
            </w:r>
          </w:p>
          <w:p w14:paraId="3B989E8D" w14:textId="77777777" w:rsidR="00FC13A1" w:rsidRPr="0052502F" w:rsidRDefault="00FC13A1" w:rsidP="000F6A73">
            <w:pPr>
              <w:tabs>
                <w:tab w:val="left" w:pos="2410"/>
              </w:tabs>
              <w:spacing w:after="120"/>
              <w:ind w:left="162" w:hanging="18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 Tugas dan kerja kelompok</w:t>
            </w:r>
          </w:p>
          <w:p w14:paraId="69075E70" w14:textId="77777777" w:rsidR="00FC13A1" w:rsidRPr="0052502F" w:rsidRDefault="00FC13A1" w:rsidP="000F6A73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 Ujian tulis</w:t>
            </w:r>
          </w:p>
        </w:tc>
        <w:tc>
          <w:tcPr>
            <w:tcW w:w="900" w:type="dxa"/>
          </w:tcPr>
          <w:p w14:paraId="5ABED902" w14:textId="77777777" w:rsidR="00FC13A1" w:rsidRPr="00536554" w:rsidRDefault="00FC13A1" w:rsidP="000F6A73">
            <w:pPr>
              <w:pStyle w:val="Heading1"/>
              <w:outlineLvl w:val="0"/>
              <w:rPr>
                <w:sz w:val="20"/>
                <w:szCs w:val="20"/>
                <w:lang w:val="en-US"/>
              </w:rPr>
            </w:pPr>
            <w:r w:rsidRPr="00536554">
              <w:rPr>
                <w:color w:val="auto"/>
                <w:sz w:val="20"/>
                <w:szCs w:val="20"/>
                <w:lang w:val="en-US"/>
              </w:rPr>
              <w:t>15 %</w:t>
            </w:r>
          </w:p>
        </w:tc>
        <w:tc>
          <w:tcPr>
            <w:tcW w:w="900" w:type="dxa"/>
          </w:tcPr>
          <w:p w14:paraId="66981843" w14:textId="77777777" w:rsidR="00FC13A1" w:rsidRPr="0052502F" w:rsidRDefault="00FC13A1" w:rsidP="000F6A73">
            <w:pPr>
              <w:tabs>
                <w:tab w:val="left" w:pos="241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Symbol" w:char="F0B4"/>
            </w:r>
            <w:r w:rsidRPr="0052502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 menit</w:t>
            </w:r>
          </w:p>
        </w:tc>
        <w:tc>
          <w:tcPr>
            <w:tcW w:w="1080" w:type="dxa"/>
          </w:tcPr>
          <w:p w14:paraId="73E7A9D0" w14:textId="77777777" w:rsidR="00FC13A1" w:rsidRPr="008D4D64" w:rsidRDefault="008D4D64" w:rsidP="000F6A73">
            <w:pPr>
              <w:tabs>
                <w:tab w:val="left" w:pos="2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</w:tbl>
    <w:p w14:paraId="275D6B18" w14:textId="77777777" w:rsidR="00A038EA" w:rsidRPr="0052502F" w:rsidRDefault="00A038EA" w:rsidP="00A038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14:paraId="45E23D67" w14:textId="77777777" w:rsidR="00A038EA" w:rsidRPr="0052502F" w:rsidRDefault="00A038EA" w:rsidP="00A038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14:paraId="135A6F6A" w14:textId="77777777" w:rsidR="00A038EA" w:rsidRPr="0052502F" w:rsidRDefault="00A038EA" w:rsidP="00A038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52502F">
        <w:rPr>
          <w:rFonts w:ascii="Times New Roman" w:hAnsi="Times New Roman" w:cs="Times New Roman"/>
          <w:b/>
        </w:rPr>
        <w:t xml:space="preserve">Penetapan Nilai Akhir: </w:t>
      </w:r>
    </w:p>
    <w:p w14:paraId="0F70E491" w14:textId="77777777" w:rsidR="00A038EA" w:rsidRPr="0052502F" w:rsidRDefault="00A038EA" w:rsidP="00A038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8FD44D9" w14:textId="77777777" w:rsidR="00A038EA" w:rsidRPr="0052502F" w:rsidRDefault="00A038EA" w:rsidP="00A038EA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2502F">
        <w:rPr>
          <w:rFonts w:ascii="Times New Roman" w:hAnsi="Times New Roman" w:cs="Times New Roman"/>
        </w:rPr>
        <w:t xml:space="preserve">         (Bobot nilai per subkomp x </w:t>
      </w:r>
      <w:r w:rsidRPr="0052502F">
        <w:rPr>
          <w:rFonts w:ascii="Times New Roman" w:hAnsi="Times New Roman" w:cs="Times New Roman"/>
          <w:lang w:val="en-US"/>
        </w:rPr>
        <w:t>7</w:t>
      </w:r>
      <w:r w:rsidRPr="0052502F">
        <w:rPr>
          <w:rFonts w:ascii="Times New Roman" w:hAnsi="Times New Roman" w:cs="Times New Roman"/>
        </w:rPr>
        <w:t xml:space="preserve">0) + (Nilai UAS x </w:t>
      </w:r>
      <w:r w:rsidRPr="0052502F">
        <w:rPr>
          <w:rFonts w:ascii="Times New Roman" w:hAnsi="Times New Roman" w:cs="Times New Roman"/>
          <w:lang w:val="en-US"/>
        </w:rPr>
        <w:t>3</w:t>
      </w:r>
      <w:r w:rsidRPr="0052502F">
        <w:rPr>
          <w:rFonts w:ascii="Times New Roman" w:hAnsi="Times New Roman" w:cs="Times New Roman"/>
        </w:rPr>
        <w:t>0)</w:t>
      </w:r>
    </w:p>
    <w:p w14:paraId="27471F30" w14:textId="77777777" w:rsidR="00A038EA" w:rsidRPr="0052502F" w:rsidRDefault="00A038EA" w:rsidP="00A038EA">
      <w:pPr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2502F">
        <w:rPr>
          <w:rFonts w:ascii="Times New Roman" w:hAnsi="Times New Roman" w:cs="Times New Roman"/>
        </w:rPr>
        <w:t>NA = ----------------------------------------------------------------</w:t>
      </w:r>
    </w:p>
    <w:p w14:paraId="5FB40567" w14:textId="235D54B6" w:rsidR="00A038EA" w:rsidRPr="00D928CA" w:rsidRDefault="00A038EA" w:rsidP="00D928CA">
      <w:pPr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2502F">
        <w:rPr>
          <w:rFonts w:ascii="Times New Roman" w:hAnsi="Times New Roman" w:cs="Times New Roman"/>
        </w:rPr>
        <w:tab/>
      </w:r>
      <w:r w:rsidRPr="0052502F">
        <w:rPr>
          <w:rFonts w:ascii="Times New Roman" w:hAnsi="Times New Roman" w:cs="Times New Roman"/>
        </w:rPr>
        <w:tab/>
      </w:r>
      <w:r w:rsidRPr="0052502F">
        <w:rPr>
          <w:rFonts w:ascii="Times New Roman" w:hAnsi="Times New Roman" w:cs="Times New Roman"/>
        </w:rPr>
        <w:tab/>
        <w:t>100</w:t>
      </w:r>
    </w:p>
    <w:p w14:paraId="18401EC1" w14:textId="77777777" w:rsidR="00A038EA" w:rsidRPr="0052502F" w:rsidRDefault="00A038EA" w:rsidP="00A038E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  <w:r w:rsidRPr="0052502F">
        <w:rPr>
          <w:rFonts w:ascii="Times New Roman" w:hAnsi="Times New Roman" w:cs="Times New Roman"/>
          <w:b/>
        </w:rPr>
        <w:t xml:space="preserve">Referensi </w:t>
      </w:r>
      <w:r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4341"/>
      </w:tblGrid>
      <w:tr w:rsidR="00894A71" w:rsidRPr="00486019" w14:paraId="663A1B21" w14:textId="77777777" w:rsidTr="00894A71">
        <w:tc>
          <w:tcPr>
            <w:tcW w:w="396" w:type="dxa"/>
          </w:tcPr>
          <w:p w14:paraId="6EE89FE3" w14:textId="77777777" w:rsidR="00894A71" w:rsidRPr="00486019" w:rsidRDefault="00894A71" w:rsidP="004A3D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1" w:type="dxa"/>
          </w:tcPr>
          <w:p w14:paraId="6D4AB622" w14:textId="77777777" w:rsidR="00894A71" w:rsidRPr="008C703B" w:rsidRDefault="00894A71" w:rsidP="008C703B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94A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ndro Darmodjo, M. Sidik.2002. Ilmu Pengetahuan Alam Dasar. Pusat Penerbitan Univesitas Terbuka Jakarta</w:t>
            </w:r>
            <w:r w:rsidR="00695F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94A71" w:rsidRPr="00486019" w14:paraId="2624FC0E" w14:textId="77777777" w:rsidTr="00894A71">
        <w:tc>
          <w:tcPr>
            <w:tcW w:w="396" w:type="dxa"/>
          </w:tcPr>
          <w:p w14:paraId="5E2FA6AA" w14:textId="77777777" w:rsidR="00894A71" w:rsidRPr="00486019" w:rsidRDefault="00894A71" w:rsidP="004A3D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1" w:type="dxa"/>
          </w:tcPr>
          <w:p w14:paraId="6519B441" w14:textId="77777777" w:rsidR="00894A71" w:rsidRPr="00894A71" w:rsidRDefault="00894A71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 xml:space="preserve">Maskoeri Jasin, 1992. </w:t>
            </w:r>
            <w:r w:rsidRPr="00894A7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mu Alamiah Dasar</w:t>
            </w: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>. Jakarta: PT Raja Grafindo Persada</w:t>
            </w:r>
          </w:p>
        </w:tc>
      </w:tr>
      <w:tr w:rsidR="00894A71" w:rsidRPr="00486019" w14:paraId="11AFD8AE" w14:textId="77777777" w:rsidTr="00894A71">
        <w:tc>
          <w:tcPr>
            <w:tcW w:w="396" w:type="dxa"/>
          </w:tcPr>
          <w:p w14:paraId="73E661C6" w14:textId="77777777" w:rsidR="00894A71" w:rsidRPr="00486019" w:rsidRDefault="00894A71" w:rsidP="004A3D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1" w:type="dxa"/>
          </w:tcPr>
          <w:p w14:paraId="6841EE13" w14:textId="77777777" w:rsidR="00894A71" w:rsidRDefault="00894A71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 xml:space="preserve">Nizamudin, dkk, 1991. </w:t>
            </w:r>
            <w:r w:rsidRPr="00894A7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mu Alamiah Dasar</w:t>
            </w: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>, Ghalia Indonesia Jakarta</w:t>
            </w:r>
          </w:p>
          <w:p w14:paraId="44574690" w14:textId="77777777" w:rsidR="008C703B" w:rsidRDefault="008C703B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Reece Jane B, Urry Lisa A, Cain Michael L, Wasserman Steven A, Minorsky Peter V, Jackson Robert B,. Campbell Biology. 2011.  Benjamin Cunnings</w:t>
            </w:r>
          </w:p>
          <w:p w14:paraId="633ADF39" w14:textId="77777777" w:rsidR="008C703B" w:rsidRDefault="008C703B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 xml:space="preserve">Suyoso, dkk, 2001. </w:t>
            </w:r>
            <w:r w:rsidRPr="00894A7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ktat Kuliah Ilmu Alamiah Dasar</w:t>
            </w:r>
            <w:r w:rsidRPr="00894A71">
              <w:rPr>
                <w:rFonts w:ascii="Times New Roman" w:hAnsi="Times New Roman" w:cs="Times New Roman"/>
                <w:sz w:val="24"/>
                <w:szCs w:val="24"/>
              </w:rPr>
              <w:t>, UPT MKU Universitas Negeri Yogyakarta</w:t>
            </w:r>
          </w:p>
          <w:p w14:paraId="64927089" w14:textId="77777777" w:rsidR="00695FFF" w:rsidRDefault="00822F98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dang Hawari, 1991. </w:t>
            </w:r>
            <w:r w:rsidRPr="00822F98">
              <w:rPr>
                <w:rFonts w:ascii="Times New Roman" w:hAnsi="Times New Roman" w:cs="Times New Roman"/>
                <w:i/>
                <w:sz w:val="24"/>
                <w:szCs w:val="24"/>
              </w:rPr>
              <w:t>Penyalahgunaan Narkotika dan Zat Adikt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Fakultas </w:t>
            </w:r>
            <w:r w:rsidR="00695FFF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okteran</w:t>
            </w:r>
            <w:r w:rsidR="00695FFF">
              <w:rPr>
                <w:rFonts w:ascii="Times New Roman" w:hAnsi="Times New Roman" w:cs="Times New Roman"/>
                <w:sz w:val="24"/>
                <w:szCs w:val="24"/>
              </w:rPr>
              <w:t xml:space="preserve"> Universitas Indonesia</w:t>
            </w:r>
          </w:p>
          <w:p w14:paraId="60F42803" w14:textId="77777777" w:rsidR="00822F98" w:rsidRPr="00894A71" w:rsidRDefault="00695FFF" w:rsidP="00894A71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nny Idra Praja, 2015. </w:t>
            </w:r>
            <w:r w:rsidRPr="00695FFF">
              <w:rPr>
                <w:rFonts w:ascii="Times New Roman" w:hAnsi="Times New Roman" w:cs="Times New Roman"/>
                <w:i/>
                <w:sz w:val="24"/>
                <w:szCs w:val="24"/>
              </w:rPr>
              <w:t>Zat Aditif Makanan Manfaat danBahan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enerbit Garudhawaca Yogyakarta</w:t>
            </w:r>
            <w:r w:rsidR="00822F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21839AB" w14:textId="77777777" w:rsidR="00A038EA" w:rsidRPr="0052502F" w:rsidRDefault="00A038EA" w:rsidP="00A038E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7848"/>
        <w:gridCol w:w="5245"/>
      </w:tblGrid>
      <w:tr w:rsidR="00A038EA" w:rsidRPr="0052502F" w14:paraId="042B6000" w14:textId="77777777" w:rsidTr="00750E2A">
        <w:tc>
          <w:tcPr>
            <w:tcW w:w="7848" w:type="dxa"/>
          </w:tcPr>
          <w:p w14:paraId="16692047" w14:textId="77777777" w:rsidR="00A038EA" w:rsidRPr="0052502F" w:rsidRDefault="00A038EA" w:rsidP="00750E2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2502F">
              <w:rPr>
                <w:rFonts w:ascii="Times New Roman" w:hAnsi="Times New Roman" w:cs="Times New Roman"/>
              </w:rPr>
              <w:t>Mengetahui,</w:t>
            </w:r>
          </w:p>
          <w:p w14:paraId="5A07FE63" w14:textId="77777777" w:rsidR="00A038EA" w:rsidRPr="0052502F" w:rsidRDefault="00A038EA" w:rsidP="00750E2A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14:paraId="7FB6F773" w14:textId="77777777" w:rsidR="00A038EA" w:rsidRPr="0052502F" w:rsidRDefault="00A038EA" w:rsidP="00750E2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</w:tcPr>
          <w:p w14:paraId="293FEEAA" w14:textId="78AA0C5F" w:rsidR="00A038EA" w:rsidRPr="00AD2BC3" w:rsidRDefault="00A038EA" w:rsidP="00750E2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52502F">
              <w:rPr>
                <w:rFonts w:ascii="Times New Roman" w:hAnsi="Times New Roman" w:cs="Times New Roman"/>
              </w:rPr>
              <w:t xml:space="preserve"> Yogyakarta, </w:t>
            </w:r>
            <w:r w:rsidRPr="0052502F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C49EA">
              <w:rPr>
                <w:rFonts w:ascii="Times New Roman" w:hAnsi="Times New Roman" w:cs="Times New Roman"/>
                <w:lang w:val="en-US"/>
              </w:rPr>
              <w:t>Januari 2020</w:t>
            </w:r>
          </w:p>
          <w:p w14:paraId="4E21DD15" w14:textId="42FA9313" w:rsidR="00A038EA" w:rsidRPr="00D928CA" w:rsidRDefault="00276A66" w:rsidP="00D928CA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928CA">
              <w:rPr>
                <w:rFonts w:ascii="Times New Roman" w:hAnsi="Times New Roman" w:cs="Times New Roman"/>
              </w:rPr>
              <w:t xml:space="preserve"> </w:t>
            </w:r>
            <w:r w:rsidR="00D928CA" w:rsidRPr="00D928CA">
              <w:rPr>
                <w:rFonts w:ascii="Times New Roman" w:hAnsi="Times New Roman" w:cs="Times New Roman"/>
                <w:lang w:val="en-US"/>
              </w:rPr>
              <w:t>Tim</w:t>
            </w:r>
          </w:p>
        </w:tc>
      </w:tr>
    </w:tbl>
    <w:p w14:paraId="2225C59D" w14:textId="77777777" w:rsidR="00F430A8" w:rsidRDefault="00F430A8"/>
    <w:sectPr w:rsidR="00F430A8" w:rsidSect="00894A71">
      <w:footerReference w:type="default" r:id="rId9"/>
      <w:pgSz w:w="16838" w:h="11906" w:orient="landscape" w:code="9"/>
      <w:pgMar w:top="562" w:right="850" w:bottom="562" w:left="85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B28C2" w14:textId="77777777" w:rsidR="000021C6" w:rsidRDefault="000021C6" w:rsidP="00A17435">
      <w:pPr>
        <w:spacing w:after="0" w:line="240" w:lineRule="auto"/>
      </w:pPr>
      <w:r>
        <w:separator/>
      </w:r>
    </w:p>
  </w:endnote>
  <w:endnote w:type="continuationSeparator" w:id="0">
    <w:p w14:paraId="4296DBF1" w14:textId="77777777" w:rsidR="000021C6" w:rsidRDefault="000021C6" w:rsidP="00A17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05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1915C5" w14:textId="77777777" w:rsidR="00A17435" w:rsidRDefault="00A174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57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64EFB3" w14:textId="77777777" w:rsidR="00A17435" w:rsidRDefault="00A17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6EF4B" w14:textId="77777777" w:rsidR="000021C6" w:rsidRDefault="000021C6" w:rsidP="00A17435">
      <w:pPr>
        <w:spacing w:after="0" w:line="240" w:lineRule="auto"/>
      </w:pPr>
      <w:r>
        <w:separator/>
      </w:r>
    </w:p>
  </w:footnote>
  <w:footnote w:type="continuationSeparator" w:id="0">
    <w:p w14:paraId="3660843F" w14:textId="77777777" w:rsidR="000021C6" w:rsidRDefault="000021C6" w:rsidP="00A174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24A04"/>
    <w:multiLevelType w:val="hybridMultilevel"/>
    <w:tmpl w:val="750A73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0542B9"/>
    <w:multiLevelType w:val="hybridMultilevel"/>
    <w:tmpl w:val="CCE4E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62725"/>
    <w:multiLevelType w:val="hybridMultilevel"/>
    <w:tmpl w:val="A5ECC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1665E"/>
    <w:multiLevelType w:val="hybridMultilevel"/>
    <w:tmpl w:val="7826A5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E24A7B"/>
    <w:multiLevelType w:val="hybridMultilevel"/>
    <w:tmpl w:val="6E86993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215B1"/>
    <w:multiLevelType w:val="hybridMultilevel"/>
    <w:tmpl w:val="A25AD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E12D2"/>
    <w:multiLevelType w:val="hybridMultilevel"/>
    <w:tmpl w:val="09C63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24AD"/>
    <w:multiLevelType w:val="hybridMultilevel"/>
    <w:tmpl w:val="997E1D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5477E9"/>
    <w:multiLevelType w:val="hybridMultilevel"/>
    <w:tmpl w:val="CD106F4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AE625D"/>
    <w:multiLevelType w:val="hybridMultilevel"/>
    <w:tmpl w:val="9EC0D2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2B54C1"/>
    <w:multiLevelType w:val="hybridMultilevel"/>
    <w:tmpl w:val="8F0E7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C62AF"/>
    <w:multiLevelType w:val="hybridMultilevel"/>
    <w:tmpl w:val="D0FE1A22"/>
    <w:lvl w:ilvl="0" w:tplc="155231AA">
      <w:start w:val="1"/>
      <w:numFmt w:val="decimal"/>
      <w:lvlText w:val="%1."/>
      <w:lvlJc w:val="left"/>
      <w:pPr>
        <w:ind w:left="2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5" w:hanging="360"/>
      </w:pPr>
    </w:lvl>
    <w:lvl w:ilvl="2" w:tplc="0409001B" w:tentative="1">
      <w:start w:val="1"/>
      <w:numFmt w:val="lowerRoman"/>
      <w:lvlText w:val="%3."/>
      <w:lvlJc w:val="right"/>
      <w:pPr>
        <w:ind w:left="4215" w:hanging="180"/>
      </w:pPr>
    </w:lvl>
    <w:lvl w:ilvl="3" w:tplc="0409000F" w:tentative="1">
      <w:start w:val="1"/>
      <w:numFmt w:val="decimal"/>
      <w:lvlText w:val="%4."/>
      <w:lvlJc w:val="left"/>
      <w:pPr>
        <w:ind w:left="4935" w:hanging="360"/>
      </w:pPr>
    </w:lvl>
    <w:lvl w:ilvl="4" w:tplc="04090019" w:tentative="1">
      <w:start w:val="1"/>
      <w:numFmt w:val="lowerLetter"/>
      <w:lvlText w:val="%5."/>
      <w:lvlJc w:val="left"/>
      <w:pPr>
        <w:ind w:left="5655" w:hanging="360"/>
      </w:pPr>
    </w:lvl>
    <w:lvl w:ilvl="5" w:tplc="0409001B" w:tentative="1">
      <w:start w:val="1"/>
      <w:numFmt w:val="lowerRoman"/>
      <w:lvlText w:val="%6."/>
      <w:lvlJc w:val="right"/>
      <w:pPr>
        <w:ind w:left="6375" w:hanging="180"/>
      </w:pPr>
    </w:lvl>
    <w:lvl w:ilvl="6" w:tplc="0409000F" w:tentative="1">
      <w:start w:val="1"/>
      <w:numFmt w:val="decimal"/>
      <w:lvlText w:val="%7."/>
      <w:lvlJc w:val="left"/>
      <w:pPr>
        <w:ind w:left="7095" w:hanging="360"/>
      </w:pPr>
    </w:lvl>
    <w:lvl w:ilvl="7" w:tplc="04090019" w:tentative="1">
      <w:start w:val="1"/>
      <w:numFmt w:val="lowerLetter"/>
      <w:lvlText w:val="%8."/>
      <w:lvlJc w:val="left"/>
      <w:pPr>
        <w:ind w:left="7815" w:hanging="360"/>
      </w:pPr>
    </w:lvl>
    <w:lvl w:ilvl="8" w:tplc="0409001B" w:tentative="1">
      <w:start w:val="1"/>
      <w:numFmt w:val="lowerRoman"/>
      <w:lvlText w:val="%9."/>
      <w:lvlJc w:val="right"/>
      <w:pPr>
        <w:ind w:left="8535" w:hanging="180"/>
      </w:pPr>
    </w:lvl>
  </w:abstractNum>
  <w:abstractNum w:abstractNumId="12" w15:restartNumberingAfterBreak="0">
    <w:nsid w:val="2F627AA0"/>
    <w:multiLevelType w:val="hybridMultilevel"/>
    <w:tmpl w:val="27E834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D65F8"/>
    <w:multiLevelType w:val="hybridMultilevel"/>
    <w:tmpl w:val="D9B47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E56D06"/>
    <w:multiLevelType w:val="hybridMultilevel"/>
    <w:tmpl w:val="09C633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9400B2"/>
    <w:multiLevelType w:val="hybridMultilevel"/>
    <w:tmpl w:val="FD62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1C7345"/>
    <w:multiLevelType w:val="hybridMultilevel"/>
    <w:tmpl w:val="645A2B2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BA1AA9"/>
    <w:multiLevelType w:val="hybridMultilevel"/>
    <w:tmpl w:val="BD90C222"/>
    <w:lvl w:ilvl="0" w:tplc="0421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F145D2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6056E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58E67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AA02B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4211B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C28D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1CACF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DCFA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3306F"/>
    <w:multiLevelType w:val="hybridMultilevel"/>
    <w:tmpl w:val="AA2E1F4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74326"/>
    <w:multiLevelType w:val="hybridMultilevel"/>
    <w:tmpl w:val="8FDC7E62"/>
    <w:lvl w:ilvl="0" w:tplc="4D1C89B6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0" w15:restartNumberingAfterBreak="0">
    <w:nsid w:val="4AF96D9D"/>
    <w:multiLevelType w:val="hybridMultilevel"/>
    <w:tmpl w:val="C9EE541C"/>
    <w:lvl w:ilvl="0" w:tplc="A36E3BAC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1" w15:restartNumberingAfterBreak="0">
    <w:nsid w:val="4C120C65"/>
    <w:multiLevelType w:val="hybridMultilevel"/>
    <w:tmpl w:val="269C8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F4979"/>
    <w:multiLevelType w:val="hybridMultilevel"/>
    <w:tmpl w:val="87181D86"/>
    <w:lvl w:ilvl="0" w:tplc="346C805A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3" w15:restartNumberingAfterBreak="0">
    <w:nsid w:val="523B75DE"/>
    <w:multiLevelType w:val="hybridMultilevel"/>
    <w:tmpl w:val="63C62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AC4F70"/>
    <w:multiLevelType w:val="hybridMultilevel"/>
    <w:tmpl w:val="7E48289C"/>
    <w:lvl w:ilvl="0" w:tplc="4D8C56DA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5" w15:restartNumberingAfterBreak="0">
    <w:nsid w:val="53214E5E"/>
    <w:multiLevelType w:val="hybridMultilevel"/>
    <w:tmpl w:val="C2E8B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5E38BB"/>
    <w:multiLevelType w:val="hybridMultilevel"/>
    <w:tmpl w:val="D318D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41F3"/>
    <w:multiLevelType w:val="hybridMultilevel"/>
    <w:tmpl w:val="43F0A404"/>
    <w:lvl w:ilvl="0" w:tplc="AF503AFC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5EEA0A86"/>
    <w:multiLevelType w:val="hybridMultilevel"/>
    <w:tmpl w:val="3AA65C8C"/>
    <w:lvl w:ilvl="0" w:tplc="503684E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14" w:hanging="360"/>
      </w:pPr>
    </w:lvl>
    <w:lvl w:ilvl="2" w:tplc="0421001B" w:tentative="1">
      <w:start w:val="1"/>
      <w:numFmt w:val="lowerRoman"/>
      <w:lvlText w:val="%3."/>
      <w:lvlJc w:val="right"/>
      <w:pPr>
        <w:ind w:left="1834" w:hanging="180"/>
      </w:pPr>
    </w:lvl>
    <w:lvl w:ilvl="3" w:tplc="0421000F" w:tentative="1">
      <w:start w:val="1"/>
      <w:numFmt w:val="decimal"/>
      <w:lvlText w:val="%4."/>
      <w:lvlJc w:val="left"/>
      <w:pPr>
        <w:ind w:left="2554" w:hanging="360"/>
      </w:pPr>
    </w:lvl>
    <w:lvl w:ilvl="4" w:tplc="04210019" w:tentative="1">
      <w:start w:val="1"/>
      <w:numFmt w:val="lowerLetter"/>
      <w:lvlText w:val="%5."/>
      <w:lvlJc w:val="left"/>
      <w:pPr>
        <w:ind w:left="3274" w:hanging="360"/>
      </w:pPr>
    </w:lvl>
    <w:lvl w:ilvl="5" w:tplc="0421001B" w:tentative="1">
      <w:start w:val="1"/>
      <w:numFmt w:val="lowerRoman"/>
      <w:lvlText w:val="%6."/>
      <w:lvlJc w:val="right"/>
      <w:pPr>
        <w:ind w:left="3994" w:hanging="180"/>
      </w:pPr>
    </w:lvl>
    <w:lvl w:ilvl="6" w:tplc="0421000F" w:tentative="1">
      <w:start w:val="1"/>
      <w:numFmt w:val="decimal"/>
      <w:lvlText w:val="%7."/>
      <w:lvlJc w:val="left"/>
      <w:pPr>
        <w:ind w:left="4714" w:hanging="360"/>
      </w:pPr>
    </w:lvl>
    <w:lvl w:ilvl="7" w:tplc="04210019" w:tentative="1">
      <w:start w:val="1"/>
      <w:numFmt w:val="lowerLetter"/>
      <w:lvlText w:val="%8."/>
      <w:lvlJc w:val="left"/>
      <w:pPr>
        <w:ind w:left="5434" w:hanging="360"/>
      </w:pPr>
    </w:lvl>
    <w:lvl w:ilvl="8" w:tplc="0421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9" w15:restartNumberingAfterBreak="0">
    <w:nsid w:val="64EB4BA5"/>
    <w:multiLevelType w:val="hybridMultilevel"/>
    <w:tmpl w:val="035C27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B316B4"/>
    <w:multiLevelType w:val="hybridMultilevel"/>
    <w:tmpl w:val="21B8E97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CC23D7"/>
    <w:multiLevelType w:val="hybridMultilevel"/>
    <w:tmpl w:val="71A068E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45681"/>
    <w:multiLevelType w:val="hybridMultilevel"/>
    <w:tmpl w:val="07C43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31"/>
  </w:num>
  <w:num w:numId="4">
    <w:abstractNumId w:val="11"/>
  </w:num>
  <w:num w:numId="5">
    <w:abstractNumId w:val="15"/>
  </w:num>
  <w:num w:numId="6">
    <w:abstractNumId w:val="10"/>
  </w:num>
  <w:num w:numId="7">
    <w:abstractNumId w:val="0"/>
  </w:num>
  <w:num w:numId="8">
    <w:abstractNumId w:val="7"/>
  </w:num>
  <w:num w:numId="9">
    <w:abstractNumId w:val="16"/>
  </w:num>
  <w:num w:numId="10">
    <w:abstractNumId w:val="3"/>
  </w:num>
  <w:num w:numId="11">
    <w:abstractNumId w:val="24"/>
  </w:num>
  <w:num w:numId="12">
    <w:abstractNumId w:val="27"/>
  </w:num>
  <w:num w:numId="13">
    <w:abstractNumId w:val="19"/>
  </w:num>
  <w:num w:numId="14">
    <w:abstractNumId w:val="23"/>
  </w:num>
  <w:num w:numId="15">
    <w:abstractNumId w:val="22"/>
  </w:num>
  <w:num w:numId="16">
    <w:abstractNumId w:val="30"/>
  </w:num>
  <w:num w:numId="17">
    <w:abstractNumId w:val="20"/>
  </w:num>
  <w:num w:numId="18">
    <w:abstractNumId w:val="4"/>
  </w:num>
  <w:num w:numId="19">
    <w:abstractNumId w:val="28"/>
  </w:num>
  <w:num w:numId="20">
    <w:abstractNumId w:val="6"/>
  </w:num>
  <w:num w:numId="21">
    <w:abstractNumId w:val="26"/>
  </w:num>
  <w:num w:numId="22">
    <w:abstractNumId w:val="29"/>
  </w:num>
  <w:num w:numId="23">
    <w:abstractNumId w:val="5"/>
  </w:num>
  <w:num w:numId="24">
    <w:abstractNumId w:val="21"/>
  </w:num>
  <w:num w:numId="25">
    <w:abstractNumId w:val="13"/>
  </w:num>
  <w:num w:numId="26">
    <w:abstractNumId w:val="32"/>
  </w:num>
  <w:num w:numId="27">
    <w:abstractNumId w:val="2"/>
  </w:num>
  <w:num w:numId="28">
    <w:abstractNumId w:val="25"/>
  </w:num>
  <w:num w:numId="29">
    <w:abstractNumId w:val="1"/>
  </w:num>
  <w:num w:numId="30">
    <w:abstractNumId w:val="17"/>
  </w:num>
  <w:num w:numId="31">
    <w:abstractNumId w:val="9"/>
  </w:num>
  <w:num w:numId="32">
    <w:abstractNumId w:val="14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sjAwsjA1MDKxMDZS0lEKTi0uzszPAykwrAUAco75mCwAAAA="/>
  </w:docVars>
  <w:rsids>
    <w:rsidRoot w:val="00A038EA"/>
    <w:rsid w:val="000021C6"/>
    <w:rsid w:val="0006707D"/>
    <w:rsid w:val="000B555D"/>
    <w:rsid w:val="000D40CE"/>
    <w:rsid w:val="001765C9"/>
    <w:rsid w:val="00185466"/>
    <w:rsid w:val="0021435C"/>
    <w:rsid w:val="00223F6D"/>
    <w:rsid w:val="00270B56"/>
    <w:rsid w:val="0027502A"/>
    <w:rsid w:val="00276A66"/>
    <w:rsid w:val="0028218E"/>
    <w:rsid w:val="002F6EFE"/>
    <w:rsid w:val="003B5CDD"/>
    <w:rsid w:val="003C14DD"/>
    <w:rsid w:val="003D67BA"/>
    <w:rsid w:val="00460BA2"/>
    <w:rsid w:val="00467E29"/>
    <w:rsid w:val="00486019"/>
    <w:rsid w:val="00493FA9"/>
    <w:rsid w:val="00516065"/>
    <w:rsid w:val="00536554"/>
    <w:rsid w:val="00590C9D"/>
    <w:rsid w:val="005B5A2B"/>
    <w:rsid w:val="005D6719"/>
    <w:rsid w:val="0066354F"/>
    <w:rsid w:val="00695FFF"/>
    <w:rsid w:val="006A7040"/>
    <w:rsid w:val="006A7279"/>
    <w:rsid w:val="006C1879"/>
    <w:rsid w:val="0073546F"/>
    <w:rsid w:val="007470E2"/>
    <w:rsid w:val="007619E9"/>
    <w:rsid w:val="00785C23"/>
    <w:rsid w:val="007E09F3"/>
    <w:rsid w:val="00822F98"/>
    <w:rsid w:val="00844261"/>
    <w:rsid w:val="00881530"/>
    <w:rsid w:val="00894A71"/>
    <w:rsid w:val="008C703B"/>
    <w:rsid w:val="008D4D64"/>
    <w:rsid w:val="008D72B3"/>
    <w:rsid w:val="00904C69"/>
    <w:rsid w:val="0098607E"/>
    <w:rsid w:val="009A67C0"/>
    <w:rsid w:val="00A038EA"/>
    <w:rsid w:val="00A10E95"/>
    <w:rsid w:val="00A17435"/>
    <w:rsid w:val="00A5313D"/>
    <w:rsid w:val="00A72E2C"/>
    <w:rsid w:val="00A96965"/>
    <w:rsid w:val="00AA37ED"/>
    <w:rsid w:val="00AB72BF"/>
    <w:rsid w:val="00AC60C6"/>
    <w:rsid w:val="00AC70E3"/>
    <w:rsid w:val="00AC7D9C"/>
    <w:rsid w:val="00AD2BC3"/>
    <w:rsid w:val="00AD6EE7"/>
    <w:rsid w:val="00B767A4"/>
    <w:rsid w:val="00BB2B49"/>
    <w:rsid w:val="00C01AF0"/>
    <w:rsid w:val="00C01F55"/>
    <w:rsid w:val="00C11D96"/>
    <w:rsid w:val="00C42088"/>
    <w:rsid w:val="00CC49EA"/>
    <w:rsid w:val="00D144FC"/>
    <w:rsid w:val="00D85A1B"/>
    <w:rsid w:val="00D928CA"/>
    <w:rsid w:val="00DE4F4C"/>
    <w:rsid w:val="00E14CC1"/>
    <w:rsid w:val="00E228C2"/>
    <w:rsid w:val="00E34456"/>
    <w:rsid w:val="00E544B2"/>
    <w:rsid w:val="00E67E9D"/>
    <w:rsid w:val="00E84F5E"/>
    <w:rsid w:val="00EB5E88"/>
    <w:rsid w:val="00EE0C17"/>
    <w:rsid w:val="00EF287F"/>
    <w:rsid w:val="00F0575F"/>
    <w:rsid w:val="00F06386"/>
    <w:rsid w:val="00F26831"/>
    <w:rsid w:val="00F310A0"/>
    <w:rsid w:val="00F430A8"/>
    <w:rsid w:val="00FA5A5C"/>
    <w:rsid w:val="00FC13A1"/>
    <w:rsid w:val="00FE4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D7E051"/>
  <w15:docId w15:val="{CAE562DA-CC78-406E-9684-53584F8C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19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38E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038EA"/>
    <w:pPr>
      <w:ind w:left="720"/>
      <w:contextualSpacing/>
    </w:pPr>
  </w:style>
  <w:style w:type="character" w:customStyle="1" w:styleId="hps">
    <w:name w:val="hps"/>
    <w:rsid w:val="00A038EA"/>
  </w:style>
  <w:style w:type="character" w:customStyle="1" w:styleId="ListParagraphChar">
    <w:name w:val="List Paragraph Char"/>
    <w:link w:val="ListParagraph"/>
    <w:uiPriority w:val="34"/>
    <w:rsid w:val="00A038EA"/>
    <w:rPr>
      <w:rFonts w:eastAsiaTheme="minorEastAsia"/>
      <w:lang w:val="id-ID" w:eastAsia="id-ID"/>
    </w:rPr>
  </w:style>
  <w:style w:type="character" w:customStyle="1" w:styleId="Heading1Char">
    <w:name w:val="Heading 1 Char"/>
    <w:basedOn w:val="DefaultParagraphFont"/>
    <w:link w:val="Heading1"/>
    <w:uiPriority w:val="9"/>
    <w:rsid w:val="007619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A17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435"/>
  </w:style>
  <w:style w:type="paragraph" w:styleId="Footer">
    <w:name w:val="footer"/>
    <w:basedOn w:val="Normal"/>
    <w:link w:val="FooterChar"/>
    <w:uiPriority w:val="99"/>
    <w:unhideWhenUsed/>
    <w:rsid w:val="00A17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27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33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4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80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79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96255-629A-4422-976E-6C4824B14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372</Words>
  <Characters>782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MIPA UNY</Company>
  <LinksUpToDate>false</LinksUpToDate>
  <CharactersWithSpaces>9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mputerFMIPA</dc:creator>
  <cp:lastModifiedBy>anonymous</cp:lastModifiedBy>
  <cp:revision>3</cp:revision>
  <cp:lastPrinted>2018-08-09T01:09:00Z</cp:lastPrinted>
  <dcterms:created xsi:type="dcterms:W3CDTF">2020-01-30T03:22:00Z</dcterms:created>
  <dcterms:modified xsi:type="dcterms:W3CDTF">2020-01-30T03:26:00Z</dcterms:modified>
</cp:coreProperties>
</file>